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2BA3D" w14:textId="1C7650B6" w:rsidR="00BE735C" w:rsidRDefault="009F54CE" w:rsidP="009F54CE">
      <w:pPr>
        <w:jc w:val="center"/>
        <w:rPr>
          <w:b/>
          <w:sz w:val="36"/>
          <w:szCs w:val="36"/>
          <w:u w:val="single"/>
        </w:rPr>
      </w:pPr>
      <w:r w:rsidRPr="009F54CE">
        <w:rPr>
          <w:b/>
          <w:sz w:val="36"/>
          <w:szCs w:val="36"/>
          <w:u w:val="single"/>
        </w:rPr>
        <w:t>Assessment 5</w:t>
      </w:r>
    </w:p>
    <w:p w14:paraId="0203210D" w14:textId="51063E8F" w:rsidR="00B91945" w:rsidRPr="00B91945" w:rsidRDefault="00B91945" w:rsidP="00B91945">
      <w:pPr>
        <w:jc w:val="right"/>
        <w:rPr>
          <w:sz w:val="24"/>
          <w:szCs w:val="24"/>
        </w:rPr>
      </w:pPr>
      <w:r w:rsidRPr="00B91945">
        <w:rPr>
          <w:sz w:val="24"/>
          <w:szCs w:val="24"/>
        </w:rPr>
        <w:t>-17BCB0102</w:t>
      </w:r>
    </w:p>
    <w:p w14:paraId="779AC64B" w14:textId="33B81C68" w:rsidR="00B91945" w:rsidRPr="00B91945" w:rsidRDefault="00B91945" w:rsidP="00B91945">
      <w:pPr>
        <w:jc w:val="right"/>
        <w:rPr>
          <w:sz w:val="24"/>
          <w:szCs w:val="24"/>
        </w:rPr>
      </w:pPr>
      <w:r w:rsidRPr="00B91945">
        <w:rPr>
          <w:sz w:val="24"/>
          <w:szCs w:val="24"/>
        </w:rPr>
        <w:t>-Vaibhav Bhandari</w:t>
      </w:r>
    </w:p>
    <w:p w14:paraId="79D3E70F" w14:textId="51541944" w:rsidR="009F54CE" w:rsidRDefault="009F54CE" w:rsidP="009F54CE">
      <w:pPr>
        <w:jc w:val="center"/>
        <w:rPr>
          <w:b/>
          <w:sz w:val="36"/>
          <w:szCs w:val="36"/>
          <w:u w:val="single"/>
        </w:rPr>
      </w:pPr>
    </w:p>
    <w:p w14:paraId="03FA2624" w14:textId="77777777" w:rsidR="009F54CE" w:rsidRPr="009F54CE" w:rsidRDefault="009F54CE" w:rsidP="009F54CE">
      <w:pPr>
        <w:jc w:val="both"/>
        <w:rPr>
          <w:b/>
          <w:sz w:val="28"/>
          <w:szCs w:val="28"/>
        </w:rPr>
      </w:pPr>
      <w:r w:rsidRPr="009F54CE">
        <w:rPr>
          <w:b/>
          <w:sz w:val="28"/>
          <w:szCs w:val="28"/>
        </w:rPr>
        <w:t>1. Using R programming (</w:t>
      </w:r>
      <w:proofErr w:type="spellStart"/>
      <w:r w:rsidRPr="009F54CE">
        <w:rPr>
          <w:b/>
          <w:sz w:val="28"/>
          <w:szCs w:val="28"/>
        </w:rPr>
        <w:t>igraph</w:t>
      </w:r>
      <w:proofErr w:type="spellEnd"/>
      <w:r w:rsidRPr="009F54CE">
        <w:rPr>
          <w:b/>
          <w:sz w:val="28"/>
          <w:szCs w:val="28"/>
        </w:rPr>
        <w:t xml:space="preserve"> package) implement these following </w:t>
      </w:r>
    </w:p>
    <w:p w14:paraId="225A386C" w14:textId="4FE7A036" w:rsidR="009F54CE" w:rsidRPr="009F54CE" w:rsidRDefault="009F54CE" w:rsidP="009F54CE">
      <w:pPr>
        <w:jc w:val="both"/>
        <w:rPr>
          <w:b/>
        </w:rPr>
      </w:pPr>
      <w:r w:rsidRPr="009F54CE">
        <w:rPr>
          <w:b/>
        </w:rPr>
        <w:t xml:space="preserve">a) Construction of a directed graph and undirected graph with </w:t>
      </w:r>
      <w:proofErr w:type="gramStart"/>
      <w:r w:rsidRPr="009F54CE">
        <w:rPr>
          <w:b/>
        </w:rPr>
        <w:t>nodes(</w:t>
      </w:r>
      <w:proofErr w:type="gramEnd"/>
      <w:r w:rsidRPr="009F54CE">
        <w:rPr>
          <w:b/>
        </w:rPr>
        <w:t>plot function)</w:t>
      </w:r>
    </w:p>
    <w:p w14:paraId="38BA46D0" w14:textId="52AA0C9C" w:rsidR="009F54CE" w:rsidRPr="00B91945" w:rsidRDefault="00D926A3" w:rsidP="009F54CE">
      <w:pPr>
        <w:jc w:val="both"/>
        <w:rPr>
          <w:b/>
        </w:rPr>
      </w:pPr>
      <w:r w:rsidRPr="00B91945">
        <w:rPr>
          <w:b/>
        </w:rPr>
        <w:t>Code-</w:t>
      </w:r>
    </w:p>
    <w:p w14:paraId="5D8D96C0" w14:textId="77777777" w:rsidR="00D926A3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>library(</w:t>
      </w:r>
      <w:proofErr w:type="spellStart"/>
      <w:r w:rsidRPr="00B91945">
        <w:rPr>
          <w:b/>
          <w:sz w:val="20"/>
          <w:szCs w:val="20"/>
        </w:rPr>
        <w:t>igraph</w:t>
      </w:r>
      <w:proofErr w:type="spellEnd"/>
      <w:r w:rsidRPr="00B91945">
        <w:rPr>
          <w:sz w:val="20"/>
          <w:szCs w:val="20"/>
        </w:rPr>
        <w:t>)</w:t>
      </w:r>
    </w:p>
    <w:p w14:paraId="0C96FD9A" w14:textId="77777777" w:rsidR="00D926A3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 xml:space="preserve">first &lt;- </w:t>
      </w:r>
      <w:proofErr w:type="gramStart"/>
      <w:r w:rsidRPr="00B91945">
        <w:rPr>
          <w:sz w:val="20"/>
          <w:szCs w:val="20"/>
        </w:rPr>
        <w:t>graph( edges</w:t>
      </w:r>
      <w:proofErr w:type="gramEnd"/>
      <w:r w:rsidRPr="00B91945">
        <w:rPr>
          <w:sz w:val="20"/>
          <w:szCs w:val="20"/>
        </w:rPr>
        <w:t>=c("</w:t>
      </w:r>
      <w:proofErr w:type="spellStart"/>
      <w:r w:rsidRPr="00B91945">
        <w:rPr>
          <w:sz w:val="20"/>
          <w:szCs w:val="20"/>
        </w:rPr>
        <w:t>First","Second</w:t>
      </w:r>
      <w:proofErr w:type="spellEnd"/>
      <w:r w:rsidRPr="00B91945">
        <w:rPr>
          <w:sz w:val="20"/>
          <w:szCs w:val="20"/>
        </w:rPr>
        <w:t>", "</w:t>
      </w:r>
      <w:proofErr w:type="spellStart"/>
      <w:r w:rsidRPr="00B91945">
        <w:rPr>
          <w:sz w:val="20"/>
          <w:szCs w:val="20"/>
        </w:rPr>
        <w:t>Second","Third","Third","First","Fifth","First</w:t>
      </w:r>
      <w:proofErr w:type="spellEnd"/>
      <w:r w:rsidRPr="00B91945">
        <w:rPr>
          <w:sz w:val="20"/>
          <w:szCs w:val="20"/>
        </w:rPr>
        <w:t>"</w:t>
      </w:r>
    </w:p>
    <w:p w14:paraId="60B2ABB7" w14:textId="178BA52F" w:rsidR="00D926A3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 xml:space="preserve">                        ,"</w:t>
      </w:r>
      <w:proofErr w:type="spellStart"/>
      <w:r w:rsidRPr="00B91945">
        <w:rPr>
          <w:sz w:val="20"/>
          <w:szCs w:val="20"/>
        </w:rPr>
        <w:t>Fourth","Third","Fifth","Fourth</w:t>
      </w:r>
      <w:proofErr w:type="spellEnd"/>
      <w:r w:rsidRPr="00B91945">
        <w:rPr>
          <w:sz w:val="20"/>
          <w:szCs w:val="20"/>
        </w:rPr>
        <w:t>"), directed=T)</w:t>
      </w:r>
    </w:p>
    <w:p w14:paraId="3D95F74E" w14:textId="7E762D4D" w:rsidR="009F54CE" w:rsidRDefault="009F54CE" w:rsidP="009F54CE">
      <w:pPr>
        <w:jc w:val="both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151EA6D9" wp14:editId="20B61E8F">
            <wp:extent cx="5722620" cy="3215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4EB6C" w14:textId="344E3F06" w:rsidR="009F54CE" w:rsidRDefault="009F54CE" w:rsidP="009F54CE">
      <w:pPr>
        <w:jc w:val="both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137F2800" wp14:editId="5929D146">
            <wp:extent cx="2642516" cy="1759527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014" cy="1771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4A5CB" w14:textId="63E3896E" w:rsidR="009F54CE" w:rsidRDefault="009F54CE" w:rsidP="009F54CE">
      <w:pPr>
        <w:jc w:val="both"/>
        <w:rPr>
          <w:sz w:val="36"/>
          <w:szCs w:val="36"/>
        </w:rPr>
      </w:pPr>
    </w:p>
    <w:p w14:paraId="2B1C382C" w14:textId="594FCF12" w:rsidR="009F54CE" w:rsidRDefault="009F54CE" w:rsidP="009F54CE">
      <w:pPr>
        <w:jc w:val="both"/>
        <w:rPr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inline distT="0" distB="0" distL="0" distR="0" wp14:anchorId="0328573B" wp14:editId="3FCDE826">
            <wp:extent cx="5721985" cy="32213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415F8" w14:textId="1D6DB8D9" w:rsidR="009F54CE" w:rsidRDefault="009F54CE" w:rsidP="009F54CE">
      <w:pPr>
        <w:jc w:val="both"/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537429E5" wp14:editId="59B5E4B8">
            <wp:extent cx="2424040" cy="1614054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000" cy="1627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B5394" w14:textId="79422E01" w:rsidR="009F54CE" w:rsidRDefault="009F54CE" w:rsidP="009F54CE">
      <w:pPr>
        <w:jc w:val="both"/>
        <w:rPr>
          <w:sz w:val="36"/>
          <w:szCs w:val="36"/>
        </w:rPr>
      </w:pPr>
    </w:p>
    <w:p w14:paraId="09DF8C0A" w14:textId="77777777" w:rsidR="00B91945" w:rsidRDefault="00B91945" w:rsidP="009F54CE">
      <w:pPr>
        <w:jc w:val="both"/>
        <w:rPr>
          <w:b/>
        </w:rPr>
      </w:pPr>
    </w:p>
    <w:p w14:paraId="4ADD2923" w14:textId="77777777" w:rsidR="00B91945" w:rsidRDefault="00B91945" w:rsidP="009F54CE">
      <w:pPr>
        <w:jc w:val="both"/>
        <w:rPr>
          <w:b/>
        </w:rPr>
      </w:pPr>
    </w:p>
    <w:p w14:paraId="43E49CA4" w14:textId="77777777" w:rsidR="00B91945" w:rsidRDefault="00B91945" w:rsidP="009F54CE">
      <w:pPr>
        <w:jc w:val="both"/>
        <w:rPr>
          <w:b/>
        </w:rPr>
      </w:pPr>
    </w:p>
    <w:p w14:paraId="7EFE3601" w14:textId="77777777" w:rsidR="00B91945" w:rsidRDefault="00B91945" w:rsidP="009F54CE">
      <w:pPr>
        <w:jc w:val="both"/>
        <w:rPr>
          <w:b/>
        </w:rPr>
      </w:pPr>
    </w:p>
    <w:p w14:paraId="1214A8A1" w14:textId="77777777" w:rsidR="00B91945" w:rsidRDefault="00B91945" w:rsidP="009F54CE">
      <w:pPr>
        <w:jc w:val="both"/>
        <w:rPr>
          <w:b/>
        </w:rPr>
      </w:pPr>
    </w:p>
    <w:p w14:paraId="3B7A4981" w14:textId="77777777" w:rsidR="00B91945" w:rsidRDefault="00B91945" w:rsidP="009F54CE">
      <w:pPr>
        <w:jc w:val="both"/>
        <w:rPr>
          <w:b/>
        </w:rPr>
      </w:pPr>
    </w:p>
    <w:p w14:paraId="2C89A99A" w14:textId="77777777" w:rsidR="00B91945" w:rsidRDefault="00B91945" w:rsidP="009F54CE">
      <w:pPr>
        <w:jc w:val="both"/>
        <w:rPr>
          <w:b/>
        </w:rPr>
      </w:pPr>
    </w:p>
    <w:p w14:paraId="7A9A5936" w14:textId="77777777" w:rsidR="00B91945" w:rsidRDefault="00B91945" w:rsidP="009F54CE">
      <w:pPr>
        <w:jc w:val="both"/>
        <w:rPr>
          <w:b/>
        </w:rPr>
      </w:pPr>
    </w:p>
    <w:p w14:paraId="2D58F1C0" w14:textId="77777777" w:rsidR="00B91945" w:rsidRDefault="00B91945" w:rsidP="009F54CE">
      <w:pPr>
        <w:jc w:val="both"/>
        <w:rPr>
          <w:b/>
        </w:rPr>
      </w:pPr>
    </w:p>
    <w:p w14:paraId="379EF10F" w14:textId="77777777" w:rsidR="00B91945" w:rsidRDefault="00B91945" w:rsidP="009F54CE">
      <w:pPr>
        <w:jc w:val="both"/>
        <w:rPr>
          <w:b/>
        </w:rPr>
      </w:pPr>
    </w:p>
    <w:p w14:paraId="7E1C6C68" w14:textId="77777777" w:rsidR="00B91945" w:rsidRDefault="00B91945" w:rsidP="009F54CE">
      <w:pPr>
        <w:jc w:val="both"/>
        <w:rPr>
          <w:b/>
        </w:rPr>
      </w:pPr>
    </w:p>
    <w:p w14:paraId="479158C7" w14:textId="77777777" w:rsidR="00B91945" w:rsidRDefault="00B91945" w:rsidP="009F54CE">
      <w:pPr>
        <w:jc w:val="both"/>
        <w:rPr>
          <w:b/>
        </w:rPr>
      </w:pPr>
    </w:p>
    <w:p w14:paraId="7C457AD1" w14:textId="2377D775" w:rsidR="009F54CE" w:rsidRDefault="009F54CE" w:rsidP="009F54CE">
      <w:pPr>
        <w:jc w:val="both"/>
        <w:rPr>
          <w:b/>
        </w:rPr>
      </w:pPr>
      <w:r w:rsidRPr="009F54CE">
        <w:rPr>
          <w:b/>
        </w:rPr>
        <w:lastRenderedPageBreak/>
        <w:t>b) Colour the edges and nodes(plot)</w:t>
      </w:r>
    </w:p>
    <w:p w14:paraId="1313C213" w14:textId="402982E0" w:rsidR="00D926A3" w:rsidRDefault="00D926A3" w:rsidP="009F54CE">
      <w:pPr>
        <w:jc w:val="both"/>
        <w:rPr>
          <w:b/>
        </w:rPr>
      </w:pPr>
      <w:r>
        <w:rPr>
          <w:b/>
        </w:rPr>
        <w:t>Code-</w:t>
      </w:r>
    </w:p>
    <w:p w14:paraId="1B384127" w14:textId="77777777" w:rsidR="00D926A3" w:rsidRPr="00B91945" w:rsidRDefault="00D926A3" w:rsidP="00D926A3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plot(</w:t>
      </w:r>
      <w:proofErr w:type="gramEnd"/>
      <w:r w:rsidRPr="00B91945">
        <w:rPr>
          <w:sz w:val="20"/>
          <w:szCs w:val="20"/>
        </w:rPr>
        <w:t xml:space="preserve">first, </w:t>
      </w:r>
      <w:proofErr w:type="spellStart"/>
      <w:r w:rsidRPr="00B91945">
        <w:rPr>
          <w:sz w:val="20"/>
          <w:szCs w:val="20"/>
        </w:rPr>
        <w:t>edge.arrow.size</w:t>
      </w:r>
      <w:proofErr w:type="spellEnd"/>
      <w:r w:rsidRPr="00B91945">
        <w:rPr>
          <w:sz w:val="20"/>
          <w:szCs w:val="20"/>
        </w:rPr>
        <w:t xml:space="preserve">=.5, </w:t>
      </w:r>
      <w:proofErr w:type="spellStart"/>
      <w:r w:rsidRPr="00B91945">
        <w:rPr>
          <w:sz w:val="20"/>
          <w:szCs w:val="20"/>
        </w:rPr>
        <w:t>vertex.color</w:t>
      </w:r>
      <w:proofErr w:type="spellEnd"/>
      <w:r w:rsidRPr="00B91945">
        <w:rPr>
          <w:sz w:val="20"/>
          <w:szCs w:val="20"/>
        </w:rPr>
        <w:t xml:space="preserve">="green", </w:t>
      </w:r>
      <w:proofErr w:type="spellStart"/>
      <w:r w:rsidRPr="00B91945">
        <w:rPr>
          <w:sz w:val="20"/>
          <w:szCs w:val="20"/>
        </w:rPr>
        <w:t>vertex.size</w:t>
      </w:r>
      <w:proofErr w:type="spellEnd"/>
      <w:r w:rsidRPr="00B91945">
        <w:rPr>
          <w:sz w:val="20"/>
          <w:szCs w:val="20"/>
        </w:rPr>
        <w:t xml:space="preserve">=15, </w:t>
      </w:r>
      <w:proofErr w:type="spellStart"/>
      <w:r w:rsidRPr="00B91945">
        <w:rPr>
          <w:sz w:val="20"/>
          <w:szCs w:val="20"/>
        </w:rPr>
        <w:t>vertex.frame.color</w:t>
      </w:r>
      <w:proofErr w:type="spellEnd"/>
      <w:r w:rsidRPr="00B91945">
        <w:rPr>
          <w:sz w:val="20"/>
          <w:szCs w:val="20"/>
        </w:rPr>
        <w:t>="</w:t>
      </w:r>
      <w:proofErr w:type="spellStart"/>
      <w:r w:rsidRPr="00B91945">
        <w:rPr>
          <w:sz w:val="20"/>
          <w:szCs w:val="20"/>
        </w:rPr>
        <w:t>gray</w:t>
      </w:r>
      <w:proofErr w:type="spellEnd"/>
      <w:r w:rsidRPr="00B91945">
        <w:rPr>
          <w:sz w:val="20"/>
          <w:szCs w:val="20"/>
        </w:rPr>
        <w:t xml:space="preserve">", </w:t>
      </w:r>
    </w:p>
    <w:p w14:paraId="138EA178" w14:textId="58283B99" w:rsidR="00D926A3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 xml:space="preserve">     </w:t>
      </w:r>
      <w:proofErr w:type="spellStart"/>
      <w:proofErr w:type="gramStart"/>
      <w:r w:rsidRPr="00B91945">
        <w:rPr>
          <w:sz w:val="20"/>
          <w:szCs w:val="20"/>
        </w:rPr>
        <w:t>vertex.label</w:t>
      </w:r>
      <w:proofErr w:type="gramEnd"/>
      <w:r w:rsidRPr="00B91945">
        <w:rPr>
          <w:sz w:val="20"/>
          <w:szCs w:val="20"/>
        </w:rPr>
        <w:t>.color</w:t>
      </w:r>
      <w:proofErr w:type="spellEnd"/>
      <w:r w:rsidRPr="00B91945">
        <w:rPr>
          <w:sz w:val="20"/>
          <w:szCs w:val="20"/>
        </w:rPr>
        <w:t>="red",</w:t>
      </w:r>
      <w:proofErr w:type="spellStart"/>
      <w:r w:rsidRPr="00B91945">
        <w:rPr>
          <w:sz w:val="20"/>
          <w:szCs w:val="20"/>
        </w:rPr>
        <w:t>vertex.label.dist</w:t>
      </w:r>
      <w:proofErr w:type="spellEnd"/>
      <w:r w:rsidRPr="00B91945">
        <w:rPr>
          <w:sz w:val="20"/>
          <w:szCs w:val="20"/>
        </w:rPr>
        <w:t>=2)</w:t>
      </w:r>
    </w:p>
    <w:p w14:paraId="25DB9B76" w14:textId="0DD3EB13" w:rsidR="009F54CE" w:rsidRPr="00B91945" w:rsidRDefault="009F54CE" w:rsidP="009F54CE">
      <w:pPr>
        <w:jc w:val="both"/>
        <w:rPr>
          <w:b/>
        </w:rPr>
      </w:pPr>
      <w:r>
        <w:rPr>
          <w:b/>
          <w:noProof/>
          <w:sz w:val="24"/>
          <w:szCs w:val="24"/>
        </w:rPr>
        <w:drawing>
          <wp:inline distT="0" distB="0" distL="0" distR="0" wp14:anchorId="1904EE13" wp14:editId="2072A612">
            <wp:extent cx="5721985" cy="32213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1945">
        <w:rPr>
          <w:b/>
          <w:noProof/>
        </w:rPr>
        <w:drawing>
          <wp:inline distT="0" distB="0" distL="0" distR="0" wp14:anchorId="6456AB51" wp14:editId="0488C400">
            <wp:extent cx="3048258" cy="2029691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846" cy="2044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81452" w14:textId="77777777" w:rsidR="00B91945" w:rsidRDefault="00B91945" w:rsidP="009F54CE">
      <w:pPr>
        <w:jc w:val="both"/>
        <w:rPr>
          <w:b/>
        </w:rPr>
      </w:pPr>
    </w:p>
    <w:p w14:paraId="0BEF7F7A" w14:textId="77777777" w:rsidR="00B91945" w:rsidRDefault="00B91945" w:rsidP="009F54CE">
      <w:pPr>
        <w:jc w:val="both"/>
        <w:rPr>
          <w:b/>
        </w:rPr>
      </w:pPr>
    </w:p>
    <w:p w14:paraId="7E097A76" w14:textId="77777777" w:rsidR="00B91945" w:rsidRDefault="00B91945" w:rsidP="009F54CE">
      <w:pPr>
        <w:jc w:val="both"/>
        <w:rPr>
          <w:b/>
        </w:rPr>
      </w:pPr>
    </w:p>
    <w:p w14:paraId="7CD1AB5F" w14:textId="77777777" w:rsidR="00B91945" w:rsidRDefault="00B91945" w:rsidP="009F54CE">
      <w:pPr>
        <w:jc w:val="both"/>
        <w:rPr>
          <w:b/>
        </w:rPr>
      </w:pPr>
    </w:p>
    <w:p w14:paraId="5D3B4B06" w14:textId="77777777" w:rsidR="00B91945" w:rsidRDefault="00B91945" w:rsidP="009F54CE">
      <w:pPr>
        <w:jc w:val="both"/>
        <w:rPr>
          <w:b/>
        </w:rPr>
      </w:pPr>
    </w:p>
    <w:p w14:paraId="6D169F55" w14:textId="77777777" w:rsidR="00B91945" w:rsidRDefault="00B91945" w:rsidP="009F54CE">
      <w:pPr>
        <w:jc w:val="both"/>
        <w:rPr>
          <w:b/>
        </w:rPr>
      </w:pPr>
    </w:p>
    <w:p w14:paraId="3FAEE209" w14:textId="77777777" w:rsidR="00B91945" w:rsidRDefault="00B91945" w:rsidP="009F54CE">
      <w:pPr>
        <w:jc w:val="both"/>
        <w:rPr>
          <w:b/>
        </w:rPr>
      </w:pPr>
    </w:p>
    <w:p w14:paraId="4568232E" w14:textId="77777777" w:rsidR="00B91945" w:rsidRDefault="00B91945" w:rsidP="009F54CE">
      <w:pPr>
        <w:jc w:val="both"/>
        <w:rPr>
          <w:b/>
        </w:rPr>
      </w:pPr>
    </w:p>
    <w:p w14:paraId="2D8CB8C3" w14:textId="33224970" w:rsidR="00D926A3" w:rsidRPr="00B91945" w:rsidRDefault="00FA2D56" w:rsidP="009F54CE">
      <w:pPr>
        <w:jc w:val="both"/>
        <w:rPr>
          <w:b/>
        </w:rPr>
      </w:pPr>
      <w:r w:rsidRPr="00B91945">
        <w:rPr>
          <w:b/>
        </w:rPr>
        <w:lastRenderedPageBreak/>
        <w:t>c) Name the nodes</w:t>
      </w:r>
    </w:p>
    <w:p w14:paraId="7D781F69" w14:textId="77777777" w:rsidR="00D926A3" w:rsidRPr="00B91945" w:rsidRDefault="00D926A3" w:rsidP="009F54CE">
      <w:pPr>
        <w:jc w:val="both"/>
        <w:rPr>
          <w:b/>
        </w:rPr>
      </w:pPr>
      <w:r w:rsidRPr="00B91945">
        <w:rPr>
          <w:b/>
        </w:rPr>
        <w:t>Code-</w:t>
      </w:r>
    </w:p>
    <w:p w14:paraId="31F04A86" w14:textId="77777777" w:rsidR="00D926A3" w:rsidRDefault="00D926A3" w:rsidP="00D926A3">
      <w:pPr>
        <w:jc w:val="both"/>
      </w:pPr>
    </w:p>
    <w:p w14:paraId="6A67BCBC" w14:textId="77777777" w:rsidR="00D926A3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 xml:space="preserve">first &lt;- </w:t>
      </w:r>
      <w:proofErr w:type="gramStart"/>
      <w:r w:rsidRPr="00B91945">
        <w:rPr>
          <w:sz w:val="20"/>
          <w:szCs w:val="20"/>
        </w:rPr>
        <w:t>graph( edges</w:t>
      </w:r>
      <w:proofErr w:type="gramEnd"/>
      <w:r w:rsidRPr="00B91945">
        <w:rPr>
          <w:sz w:val="20"/>
          <w:szCs w:val="20"/>
        </w:rPr>
        <w:t>=c("</w:t>
      </w:r>
      <w:proofErr w:type="spellStart"/>
      <w:r w:rsidRPr="00B91945">
        <w:rPr>
          <w:sz w:val="20"/>
          <w:szCs w:val="20"/>
        </w:rPr>
        <w:t>First","Second</w:t>
      </w:r>
      <w:proofErr w:type="spellEnd"/>
      <w:r w:rsidRPr="00B91945">
        <w:rPr>
          <w:sz w:val="20"/>
          <w:szCs w:val="20"/>
        </w:rPr>
        <w:t>", "</w:t>
      </w:r>
      <w:proofErr w:type="spellStart"/>
      <w:r w:rsidRPr="00B91945">
        <w:rPr>
          <w:sz w:val="20"/>
          <w:szCs w:val="20"/>
        </w:rPr>
        <w:t>Second","Third","Third","First","Fifth","First</w:t>
      </w:r>
      <w:proofErr w:type="spellEnd"/>
      <w:r w:rsidRPr="00B91945">
        <w:rPr>
          <w:sz w:val="20"/>
          <w:szCs w:val="20"/>
        </w:rPr>
        <w:t>"</w:t>
      </w:r>
    </w:p>
    <w:p w14:paraId="72936C38" w14:textId="28C07222" w:rsidR="00FA2D56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 xml:space="preserve">                        ,"</w:t>
      </w:r>
      <w:proofErr w:type="spellStart"/>
      <w:r w:rsidRPr="00B91945">
        <w:rPr>
          <w:sz w:val="20"/>
          <w:szCs w:val="20"/>
        </w:rPr>
        <w:t>Fourth","Third","Fifth","Fourth</w:t>
      </w:r>
      <w:proofErr w:type="spellEnd"/>
      <w:r w:rsidRPr="00B91945">
        <w:rPr>
          <w:sz w:val="20"/>
          <w:szCs w:val="20"/>
        </w:rPr>
        <w:t xml:space="preserve">"), directed=T) </w:t>
      </w:r>
      <w:r w:rsidR="00FA2D56" w:rsidRPr="00B91945">
        <w:rPr>
          <w:sz w:val="20"/>
          <w:szCs w:val="20"/>
        </w:rPr>
        <w:t xml:space="preserve"> </w:t>
      </w:r>
    </w:p>
    <w:p w14:paraId="0B888E6A" w14:textId="35B45200" w:rsidR="00FA2D56" w:rsidRDefault="00FA2D56" w:rsidP="009F54CE">
      <w:pPr>
        <w:jc w:val="both"/>
      </w:pPr>
      <w:r>
        <w:rPr>
          <w:noProof/>
        </w:rPr>
        <w:drawing>
          <wp:inline distT="0" distB="0" distL="0" distR="0" wp14:anchorId="0071AB66" wp14:editId="32944B25">
            <wp:extent cx="5721985" cy="32213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A887D" w14:textId="0F0E3C0D" w:rsidR="00FA2D56" w:rsidRDefault="00FA2D56" w:rsidP="009F54CE">
      <w:pPr>
        <w:jc w:val="both"/>
      </w:pPr>
      <w:r>
        <w:rPr>
          <w:noProof/>
        </w:rPr>
        <w:drawing>
          <wp:inline distT="0" distB="0" distL="0" distR="0" wp14:anchorId="28823DE5" wp14:editId="1D8EEC5C">
            <wp:extent cx="2320005" cy="1544782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93" cy="1557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26A2F" w14:textId="77777777" w:rsidR="00FA2D56" w:rsidRDefault="00FA2D56" w:rsidP="009F54CE">
      <w:pPr>
        <w:jc w:val="both"/>
      </w:pPr>
    </w:p>
    <w:p w14:paraId="5E8F4336" w14:textId="77777777" w:rsidR="00B91945" w:rsidRDefault="00B91945" w:rsidP="009F54CE">
      <w:pPr>
        <w:jc w:val="both"/>
        <w:rPr>
          <w:b/>
        </w:rPr>
      </w:pPr>
    </w:p>
    <w:p w14:paraId="0E331984" w14:textId="77777777" w:rsidR="00B91945" w:rsidRDefault="00B91945" w:rsidP="009F54CE">
      <w:pPr>
        <w:jc w:val="both"/>
        <w:rPr>
          <w:b/>
        </w:rPr>
      </w:pPr>
    </w:p>
    <w:p w14:paraId="4D8C0B78" w14:textId="77777777" w:rsidR="00B91945" w:rsidRDefault="00B91945" w:rsidP="009F54CE">
      <w:pPr>
        <w:jc w:val="both"/>
        <w:rPr>
          <w:b/>
        </w:rPr>
      </w:pPr>
    </w:p>
    <w:p w14:paraId="07C8780E" w14:textId="77777777" w:rsidR="00B91945" w:rsidRDefault="00B91945" w:rsidP="009F54CE">
      <w:pPr>
        <w:jc w:val="both"/>
        <w:rPr>
          <w:b/>
        </w:rPr>
      </w:pPr>
    </w:p>
    <w:p w14:paraId="49667BDA" w14:textId="77777777" w:rsidR="00B91945" w:rsidRDefault="00B91945" w:rsidP="009F54CE">
      <w:pPr>
        <w:jc w:val="both"/>
        <w:rPr>
          <w:b/>
        </w:rPr>
      </w:pPr>
    </w:p>
    <w:p w14:paraId="4B5EB1A8" w14:textId="77777777" w:rsidR="00B91945" w:rsidRDefault="00B91945" w:rsidP="009F54CE">
      <w:pPr>
        <w:jc w:val="both"/>
        <w:rPr>
          <w:b/>
        </w:rPr>
      </w:pPr>
    </w:p>
    <w:p w14:paraId="43529363" w14:textId="77777777" w:rsidR="00B91945" w:rsidRDefault="00B91945" w:rsidP="009F54CE">
      <w:pPr>
        <w:jc w:val="both"/>
        <w:rPr>
          <w:b/>
        </w:rPr>
      </w:pPr>
    </w:p>
    <w:p w14:paraId="122B9082" w14:textId="77777777" w:rsidR="00B91945" w:rsidRDefault="00B91945" w:rsidP="009F54CE">
      <w:pPr>
        <w:jc w:val="both"/>
        <w:rPr>
          <w:b/>
        </w:rPr>
      </w:pPr>
    </w:p>
    <w:p w14:paraId="7FC4E665" w14:textId="51ED2830" w:rsidR="00FA2D56" w:rsidRPr="00B91945" w:rsidRDefault="00FA2D56" w:rsidP="009F54CE">
      <w:pPr>
        <w:jc w:val="both"/>
        <w:rPr>
          <w:b/>
        </w:rPr>
      </w:pPr>
      <w:r w:rsidRPr="00B91945">
        <w:rPr>
          <w:b/>
        </w:rPr>
        <w:lastRenderedPageBreak/>
        <w:t xml:space="preserve">d) Print adjacency matrix of undirected graph </w:t>
      </w:r>
    </w:p>
    <w:p w14:paraId="380880AB" w14:textId="30B0AA00" w:rsidR="00D926A3" w:rsidRPr="00B91945" w:rsidRDefault="00D926A3" w:rsidP="009F54CE">
      <w:pPr>
        <w:jc w:val="both"/>
        <w:rPr>
          <w:b/>
        </w:rPr>
      </w:pPr>
      <w:r w:rsidRPr="00B91945">
        <w:rPr>
          <w:b/>
        </w:rPr>
        <w:t>Code-</w:t>
      </w:r>
    </w:p>
    <w:p w14:paraId="047696F9" w14:textId="4612E19F" w:rsidR="00D926A3" w:rsidRPr="00B91945" w:rsidRDefault="00D926A3" w:rsidP="009F54CE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first[</w:t>
      </w:r>
      <w:proofErr w:type="gramEnd"/>
      <w:r w:rsidRPr="00B91945">
        <w:rPr>
          <w:sz w:val="20"/>
          <w:szCs w:val="20"/>
        </w:rPr>
        <w:t>]</w:t>
      </w:r>
    </w:p>
    <w:p w14:paraId="0F50E8B6" w14:textId="3EA891B1" w:rsidR="00CB52F3" w:rsidRDefault="00CB52F3" w:rsidP="009F54CE">
      <w:pPr>
        <w:jc w:val="both"/>
      </w:pPr>
      <w:r>
        <w:rPr>
          <w:noProof/>
        </w:rPr>
        <w:drawing>
          <wp:inline distT="0" distB="0" distL="0" distR="0" wp14:anchorId="357B7DF7" wp14:editId="1C0AA4D1">
            <wp:extent cx="5721985" cy="32213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A1A07" w14:textId="1A180126" w:rsidR="00CB52F3" w:rsidRDefault="00CB52F3" w:rsidP="009F54CE">
      <w:pPr>
        <w:jc w:val="both"/>
      </w:pPr>
      <w:r>
        <w:rPr>
          <w:noProof/>
        </w:rPr>
        <w:drawing>
          <wp:inline distT="0" distB="0" distL="0" distR="0" wp14:anchorId="0AB98C36" wp14:editId="494B71A5">
            <wp:extent cx="5728970" cy="143383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143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0D038" w14:textId="77777777" w:rsidR="00CB52F3" w:rsidRDefault="00CB52F3" w:rsidP="009F54CE">
      <w:pPr>
        <w:jc w:val="both"/>
      </w:pPr>
    </w:p>
    <w:p w14:paraId="1A924CAB" w14:textId="77777777" w:rsidR="00B91945" w:rsidRDefault="00B91945" w:rsidP="009F54CE">
      <w:pPr>
        <w:jc w:val="both"/>
        <w:rPr>
          <w:b/>
        </w:rPr>
      </w:pPr>
    </w:p>
    <w:p w14:paraId="3D49FC03" w14:textId="77777777" w:rsidR="00B91945" w:rsidRDefault="00B91945" w:rsidP="009F54CE">
      <w:pPr>
        <w:jc w:val="both"/>
        <w:rPr>
          <w:b/>
        </w:rPr>
      </w:pPr>
    </w:p>
    <w:p w14:paraId="27A71435" w14:textId="77777777" w:rsidR="00B91945" w:rsidRDefault="00B91945" w:rsidP="009F54CE">
      <w:pPr>
        <w:jc w:val="both"/>
        <w:rPr>
          <w:b/>
        </w:rPr>
      </w:pPr>
    </w:p>
    <w:p w14:paraId="6D90B5F6" w14:textId="77777777" w:rsidR="00B91945" w:rsidRDefault="00B91945" w:rsidP="009F54CE">
      <w:pPr>
        <w:jc w:val="both"/>
        <w:rPr>
          <w:b/>
        </w:rPr>
      </w:pPr>
    </w:p>
    <w:p w14:paraId="46D7C09E" w14:textId="77777777" w:rsidR="00B91945" w:rsidRDefault="00B91945" w:rsidP="009F54CE">
      <w:pPr>
        <w:jc w:val="both"/>
        <w:rPr>
          <w:b/>
        </w:rPr>
      </w:pPr>
    </w:p>
    <w:p w14:paraId="0D034FE5" w14:textId="77777777" w:rsidR="00B91945" w:rsidRDefault="00B91945" w:rsidP="009F54CE">
      <w:pPr>
        <w:jc w:val="both"/>
        <w:rPr>
          <w:b/>
        </w:rPr>
      </w:pPr>
    </w:p>
    <w:p w14:paraId="0F43525B" w14:textId="77777777" w:rsidR="00B91945" w:rsidRDefault="00B91945" w:rsidP="009F54CE">
      <w:pPr>
        <w:jc w:val="both"/>
        <w:rPr>
          <w:b/>
        </w:rPr>
      </w:pPr>
    </w:p>
    <w:p w14:paraId="3D59F139" w14:textId="77777777" w:rsidR="00B91945" w:rsidRDefault="00B91945" w:rsidP="009F54CE">
      <w:pPr>
        <w:jc w:val="both"/>
        <w:rPr>
          <w:b/>
        </w:rPr>
      </w:pPr>
    </w:p>
    <w:p w14:paraId="7DE05555" w14:textId="77777777" w:rsidR="00B91945" w:rsidRDefault="00B91945" w:rsidP="009F54CE">
      <w:pPr>
        <w:jc w:val="both"/>
        <w:rPr>
          <w:b/>
        </w:rPr>
      </w:pPr>
    </w:p>
    <w:p w14:paraId="24D6F7E4" w14:textId="77777777" w:rsidR="00B91945" w:rsidRDefault="00B91945" w:rsidP="009F54CE">
      <w:pPr>
        <w:jc w:val="both"/>
        <w:rPr>
          <w:b/>
        </w:rPr>
      </w:pPr>
    </w:p>
    <w:p w14:paraId="6AEE321B" w14:textId="2236A14E" w:rsidR="00FA2D56" w:rsidRPr="00B91945" w:rsidRDefault="00FA2D56" w:rsidP="009F54CE">
      <w:pPr>
        <w:jc w:val="both"/>
        <w:rPr>
          <w:b/>
        </w:rPr>
      </w:pPr>
      <w:r w:rsidRPr="00B91945">
        <w:rPr>
          <w:b/>
        </w:rPr>
        <w:lastRenderedPageBreak/>
        <w:t xml:space="preserve">e) Add few extra nodes to the network and name them as well </w:t>
      </w:r>
    </w:p>
    <w:p w14:paraId="3AC72221" w14:textId="79AEF8CD" w:rsidR="00D926A3" w:rsidRPr="00B91945" w:rsidRDefault="00D926A3" w:rsidP="009F54CE">
      <w:pPr>
        <w:jc w:val="both"/>
        <w:rPr>
          <w:b/>
        </w:rPr>
      </w:pPr>
      <w:r w:rsidRPr="00B91945">
        <w:rPr>
          <w:b/>
        </w:rPr>
        <w:t>Code-</w:t>
      </w:r>
    </w:p>
    <w:p w14:paraId="26D84C51" w14:textId="77777777" w:rsidR="00D926A3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>first &lt;- first + vertices("</w:t>
      </w:r>
      <w:proofErr w:type="spellStart"/>
      <w:r w:rsidRPr="00B91945">
        <w:rPr>
          <w:sz w:val="20"/>
          <w:szCs w:val="20"/>
        </w:rPr>
        <w:t>Sixth","Seventh</w:t>
      </w:r>
      <w:proofErr w:type="spellEnd"/>
      <w:r w:rsidRPr="00B91945">
        <w:rPr>
          <w:sz w:val="20"/>
          <w:szCs w:val="20"/>
        </w:rPr>
        <w:t>")</w:t>
      </w:r>
    </w:p>
    <w:p w14:paraId="52F491B2" w14:textId="77777777" w:rsidR="00D926A3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 xml:space="preserve">first &lt;- first + </w:t>
      </w:r>
      <w:proofErr w:type="gramStart"/>
      <w:r w:rsidRPr="00B91945">
        <w:rPr>
          <w:sz w:val="20"/>
          <w:szCs w:val="20"/>
        </w:rPr>
        <w:t>edge(</w:t>
      </w:r>
      <w:proofErr w:type="gramEnd"/>
      <w:r w:rsidRPr="00B91945">
        <w:rPr>
          <w:sz w:val="20"/>
          <w:szCs w:val="20"/>
        </w:rPr>
        <w:t xml:space="preserve">"Second", "Fifth", </w:t>
      </w:r>
      <w:proofErr w:type="spellStart"/>
      <w:r w:rsidRPr="00B91945">
        <w:rPr>
          <w:sz w:val="20"/>
          <w:szCs w:val="20"/>
        </w:rPr>
        <w:t>attr</w:t>
      </w:r>
      <w:proofErr w:type="spellEnd"/>
      <w:r w:rsidRPr="00B91945">
        <w:rPr>
          <w:sz w:val="20"/>
          <w:szCs w:val="20"/>
        </w:rPr>
        <w:t>=list(length=2.6))</w:t>
      </w:r>
    </w:p>
    <w:p w14:paraId="488BBAB9" w14:textId="0B864471" w:rsidR="00D926A3" w:rsidRPr="00B91945" w:rsidRDefault="00D926A3" w:rsidP="00D926A3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 xml:space="preserve">first &lt;- first + </w:t>
      </w:r>
      <w:proofErr w:type="gramStart"/>
      <w:r w:rsidRPr="00B91945">
        <w:rPr>
          <w:sz w:val="20"/>
          <w:szCs w:val="20"/>
        </w:rPr>
        <w:t>edge(</w:t>
      </w:r>
      <w:proofErr w:type="gramEnd"/>
      <w:r w:rsidRPr="00B91945">
        <w:rPr>
          <w:sz w:val="20"/>
          <w:szCs w:val="20"/>
        </w:rPr>
        <w:t>"Sixth", "Fifth","Seventh","Sixth","Seventh","Fourth",attr=list(length=2.6))</w:t>
      </w:r>
    </w:p>
    <w:p w14:paraId="3B294E42" w14:textId="7209A53B" w:rsidR="00CB52F3" w:rsidRDefault="0061755B" w:rsidP="009F54CE">
      <w:pPr>
        <w:jc w:val="both"/>
      </w:pPr>
      <w:r>
        <w:rPr>
          <w:noProof/>
        </w:rPr>
        <w:drawing>
          <wp:inline distT="0" distB="0" distL="0" distR="0" wp14:anchorId="6A1FCF2A" wp14:editId="79E60568">
            <wp:extent cx="5721985" cy="32213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4AB7C" w14:textId="483329BE" w:rsidR="0061755B" w:rsidRDefault="0061755B" w:rsidP="009F54CE">
      <w:pPr>
        <w:jc w:val="both"/>
      </w:pPr>
    </w:p>
    <w:p w14:paraId="6DD537B6" w14:textId="05F71AD1" w:rsidR="0061755B" w:rsidRDefault="0061755B" w:rsidP="009F54CE">
      <w:pPr>
        <w:jc w:val="both"/>
      </w:pPr>
      <w:r>
        <w:rPr>
          <w:noProof/>
        </w:rPr>
        <w:drawing>
          <wp:inline distT="0" distB="0" distL="0" distR="0" wp14:anchorId="29BF2663" wp14:editId="2F8C5D9B">
            <wp:extent cx="4426527" cy="2947416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011" cy="2986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7F902" w14:textId="77777777" w:rsidR="00CB52F3" w:rsidRDefault="00CB52F3" w:rsidP="009F54CE">
      <w:pPr>
        <w:jc w:val="both"/>
      </w:pPr>
    </w:p>
    <w:p w14:paraId="5E6C0682" w14:textId="77777777" w:rsidR="00B91945" w:rsidRDefault="00B91945" w:rsidP="009F54CE">
      <w:pPr>
        <w:jc w:val="both"/>
        <w:rPr>
          <w:b/>
        </w:rPr>
      </w:pPr>
    </w:p>
    <w:p w14:paraId="23B8A62A" w14:textId="77777777" w:rsidR="00B91945" w:rsidRDefault="00B91945" w:rsidP="009F54CE">
      <w:pPr>
        <w:jc w:val="both"/>
        <w:rPr>
          <w:b/>
        </w:rPr>
      </w:pPr>
    </w:p>
    <w:p w14:paraId="620079AC" w14:textId="71429E1D" w:rsidR="00D926A3" w:rsidRPr="00B91945" w:rsidRDefault="00FA2D56" w:rsidP="009F54CE">
      <w:pPr>
        <w:jc w:val="both"/>
        <w:rPr>
          <w:b/>
        </w:rPr>
      </w:pPr>
      <w:r w:rsidRPr="00B91945">
        <w:rPr>
          <w:b/>
        </w:rPr>
        <w:lastRenderedPageBreak/>
        <w:t xml:space="preserve">f) Print diameter of the graph </w:t>
      </w:r>
    </w:p>
    <w:p w14:paraId="7BE4D610" w14:textId="77777777" w:rsidR="00D926A3" w:rsidRPr="00B91945" w:rsidRDefault="00D926A3" w:rsidP="009F54CE">
      <w:pPr>
        <w:jc w:val="both"/>
        <w:rPr>
          <w:b/>
        </w:rPr>
      </w:pPr>
      <w:r w:rsidRPr="00B91945">
        <w:rPr>
          <w:b/>
        </w:rPr>
        <w:t xml:space="preserve">Code- </w:t>
      </w:r>
    </w:p>
    <w:p w14:paraId="6C8071AE" w14:textId="7761BEE2" w:rsidR="00D926A3" w:rsidRPr="00B91945" w:rsidRDefault="00D926A3" w:rsidP="009F54CE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diameter(</w:t>
      </w:r>
      <w:proofErr w:type="gramEnd"/>
      <w:r w:rsidRPr="00B91945">
        <w:rPr>
          <w:sz w:val="20"/>
          <w:szCs w:val="20"/>
        </w:rPr>
        <w:t>first, directed=T, weights=NA)</w:t>
      </w:r>
    </w:p>
    <w:p w14:paraId="4A2A5992" w14:textId="5B41D6B9" w:rsidR="00D926A3" w:rsidRDefault="00D926A3" w:rsidP="009F54CE">
      <w:pPr>
        <w:jc w:val="both"/>
      </w:pPr>
      <w:r>
        <w:rPr>
          <w:noProof/>
        </w:rPr>
        <w:drawing>
          <wp:inline distT="0" distB="0" distL="0" distR="0" wp14:anchorId="720E8600" wp14:editId="1DC98934">
            <wp:extent cx="5721985" cy="32213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3DAE46" wp14:editId="7B753A13">
            <wp:extent cx="2867660" cy="581660"/>
            <wp:effectExtent l="0" t="0" r="889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660" cy="58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28255" w14:textId="42DEDD62" w:rsidR="00CB52F3" w:rsidRDefault="00CB52F3" w:rsidP="009F54CE">
      <w:pPr>
        <w:jc w:val="both"/>
      </w:pPr>
    </w:p>
    <w:p w14:paraId="240C2E31" w14:textId="77777777" w:rsidR="00CB52F3" w:rsidRDefault="00CB52F3" w:rsidP="009F54CE">
      <w:pPr>
        <w:jc w:val="both"/>
      </w:pPr>
    </w:p>
    <w:p w14:paraId="7C820C00" w14:textId="77777777" w:rsidR="00B91945" w:rsidRDefault="00B91945" w:rsidP="009F54CE">
      <w:pPr>
        <w:jc w:val="both"/>
        <w:rPr>
          <w:b/>
        </w:rPr>
      </w:pPr>
    </w:p>
    <w:p w14:paraId="124430FD" w14:textId="77777777" w:rsidR="00B91945" w:rsidRDefault="00B91945" w:rsidP="009F54CE">
      <w:pPr>
        <w:jc w:val="both"/>
        <w:rPr>
          <w:b/>
        </w:rPr>
      </w:pPr>
    </w:p>
    <w:p w14:paraId="02B7533F" w14:textId="77777777" w:rsidR="00B91945" w:rsidRDefault="00B91945" w:rsidP="009F54CE">
      <w:pPr>
        <w:jc w:val="both"/>
        <w:rPr>
          <w:b/>
        </w:rPr>
      </w:pPr>
    </w:p>
    <w:p w14:paraId="2455CDB6" w14:textId="77777777" w:rsidR="00B91945" w:rsidRDefault="00B91945" w:rsidP="009F54CE">
      <w:pPr>
        <w:jc w:val="both"/>
        <w:rPr>
          <w:b/>
        </w:rPr>
      </w:pPr>
    </w:p>
    <w:p w14:paraId="3A67421E" w14:textId="77777777" w:rsidR="00B91945" w:rsidRDefault="00B91945" w:rsidP="009F54CE">
      <w:pPr>
        <w:jc w:val="both"/>
        <w:rPr>
          <w:b/>
        </w:rPr>
      </w:pPr>
    </w:p>
    <w:p w14:paraId="548D19C9" w14:textId="77777777" w:rsidR="00B91945" w:rsidRDefault="00B91945" w:rsidP="009F54CE">
      <w:pPr>
        <w:jc w:val="both"/>
        <w:rPr>
          <w:b/>
        </w:rPr>
      </w:pPr>
    </w:p>
    <w:p w14:paraId="10503D2A" w14:textId="77777777" w:rsidR="00B91945" w:rsidRDefault="00B91945" w:rsidP="009F54CE">
      <w:pPr>
        <w:jc w:val="both"/>
        <w:rPr>
          <w:b/>
        </w:rPr>
      </w:pPr>
    </w:p>
    <w:p w14:paraId="5489896A" w14:textId="77777777" w:rsidR="00B91945" w:rsidRDefault="00B91945" w:rsidP="009F54CE">
      <w:pPr>
        <w:jc w:val="both"/>
        <w:rPr>
          <w:b/>
        </w:rPr>
      </w:pPr>
    </w:p>
    <w:p w14:paraId="5852137D" w14:textId="77777777" w:rsidR="00B91945" w:rsidRDefault="00B91945" w:rsidP="009F54CE">
      <w:pPr>
        <w:jc w:val="both"/>
        <w:rPr>
          <w:b/>
        </w:rPr>
      </w:pPr>
    </w:p>
    <w:p w14:paraId="434233A1" w14:textId="77777777" w:rsidR="00B91945" w:rsidRDefault="00B91945" w:rsidP="009F54CE">
      <w:pPr>
        <w:jc w:val="both"/>
        <w:rPr>
          <w:b/>
        </w:rPr>
      </w:pPr>
    </w:p>
    <w:p w14:paraId="2FC6CAE1" w14:textId="77777777" w:rsidR="00B91945" w:rsidRDefault="00B91945" w:rsidP="009F54CE">
      <w:pPr>
        <w:jc w:val="both"/>
        <w:rPr>
          <w:b/>
        </w:rPr>
      </w:pPr>
    </w:p>
    <w:p w14:paraId="5F269951" w14:textId="77777777" w:rsidR="00B91945" w:rsidRDefault="00B91945" w:rsidP="009F54CE">
      <w:pPr>
        <w:jc w:val="both"/>
        <w:rPr>
          <w:b/>
        </w:rPr>
      </w:pPr>
    </w:p>
    <w:p w14:paraId="07D8DFE4" w14:textId="77777777" w:rsidR="00B91945" w:rsidRDefault="00B91945" w:rsidP="009F54CE">
      <w:pPr>
        <w:jc w:val="both"/>
        <w:rPr>
          <w:b/>
        </w:rPr>
      </w:pPr>
    </w:p>
    <w:p w14:paraId="54633BDF" w14:textId="66D4AC0A" w:rsidR="00FA2D56" w:rsidRPr="00B91945" w:rsidRDefault="00FA2D56" w:rsidP="009F54CE">
      <w:pPr>
        <w:jc w:val="both"/>
        <w:rPr>
          <w:b/>
        </w:rPr>
      </w:pPr>
      <w:r w:rsidRPr="00B91945">
        <w:rPr>
          <w:b/>
        </w:rPr>
        <w:t xml:space="preserve">g) Find degree of all nodes </w:t>
      </w:r>
    </w:p>
    <w:p w14:paraId="5903A58D" w14:textId="24B545C0" w:rsidR="00D926A3" w:rsidRPr="00B91945" w:rsidRDefault="00D926A3" w:rsidP="009F54CE">
      <w:pPr>
        <w:jc w:val="both"/>
        <w:rPr>
          <w:b/>
        </w:rPr>
      </w:pPr>
      <w:r w:rsidRPr="00B91945">
        <w:rPr>
          <w:b/>
        </w:rPr>
        <w:t>Code-</w:t>
      </w:r>
    </w:p>
    <w:p w14:paraId="68F0E163" w14:textId="77777777" w:rsidR="00D926A3" w:rsidRPr="00B91945" w:rsidRDefault="00D926A3" w:rsidP="00D926A3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print(</w:t>
      </w:r>
      <w:proofErr w:type="gramEnd"/>
      <w:r w:rsidRPr="00B91945">
        <w:rPr>
          <w:sz w:val="20"/>
          <w:szCs w:val="20"/>
        </w:rPr>
        <w:t>"This is the total degree of all nodes")</w:t>
      </w:r>
    </w:p>
    <w:p w14:paraId="59418F52" w14:textId="7C03909E" w:rsidR="00D926A3" w:rsidRPr="00B91945" w:rsidRDefault="00D926A3" w:rsidP="00D926A3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degree(</w:t>
      </w:r>
      <w:proofErr w:type="gramEnd"/>
      <w:r w:rsidRPr="00B91945">
        <w:rPr>
          <w:sz w:val="20"/>
          <w:szCs w:val="20"/>
        </w:rPr>
        <w:t>first, mode = c("all"),loops = TRUE, normalized = FALSE)</w:t>
      </w:r>
    </w:p>
    <w:p w14:paraId="0A8CFB31" w14:textId="099CA4F2" w:rsidR="00CB52F3" w:rsidRDefault="00C4407C" w:rsidP="009F54CE">
      <w:pPr>
        <w:jc w:val="both"/>
      </w:pPr>
      <w:r>
        <w:rPr>
          <w:noProof/>
        </w:rPr>
        <w:drawing>
          <wp:inline distT="0" distB="0" distL="0" distR="0" wp14:anchorId="70B6E90D" wp14:editId="41879645">
            <wp:extent cx="5721985" cy="32213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1F57B" w14:textId="41932E24" w:rsidR="00CB52F3" w:rsidRDefault="00CB52F3" w:rsidP="009F54CE">
      <w:pPr>
        <w:jc w:val="both"/>
      </w:pPr>
    </w:p>
    <w:p w14:paraId="1730FCAF" w14:textId="77777777" w:rsidR="00B91945" w:rsidRDefault="00B91945" w:rsidP="009F54CE">
      <w:pPr>
        <w:jc w:val="both"/>
      </w:pPr>
    </w:p>
    <w:p w14:paraId="233335C7" w14:textId="77777777" w:rsidR="00B91945" w:rsidRDefault="00B91945" w:rsidP="009F54CE">
      <w:pPr>
        <w:jc w:val="both"/>
      </w:pPr>
    </w:p>
    <w:p w14:paraId="45938688" w14:textId="77777777" w:rsidR="00B91945" w:rsidRDefault="00B91945" w:rsidP="009F54CE">
      <w:pPr>
        <w:jc w:val="both"/>
      </w:pPr>
    </w:p>
    <w:p w14:paraId="6A08E36B" w14:textId="77777777" w:rsidR="00B91945" w:rsidRDefault="00B91945" w:rsidP="009F54CE">
      <w:pPr>
        <w:jc w:val="both"/>
      </w:pPr>
    </w:p>
    <w:p w14:paraId="6EEE0851" w14:textId="77777777" w:rsidR="00B91945" w:rsidRDefault="00B91945" w:rsidP="009F54CE">
      <w:pPr>
        <w:jc w:val="both"/>
      </w:pPr>
    </w:p>
    <w:p w14:paraId="79848568" w14:textId="77777777" w:rsidR="00B91945" w:rsidRDefault="00B91945" w:rsidP="009F54CE">
      <w:pPr>
        <w:jc w:val="both"/>
      </w:pPr>
    </w:p>
    <w:p w14:paraId="2C85C828" w14:textId="77777777" w:rsidR="00B91945" w:rsidRDefault="00B91945" w:rsidP="009F54CE">
      <w:pPr>
        <w:jc w:val="both"/>
      </w:pPr>
    </w:p>
    <w:p w14:paraId="2AD8BAAC" w14:textId="77777777" w:rsidR="00B91945" w:rsidRDefault="00B91945" w:rsidP="009F54CE">
      <w:pPr>
        <w:jc w:val="both"/>
      </w:pPr>
    </w:p>
    <w:p w14:paraId="1F072FB5" w14:textId="77777777" w:rsidR="00B91945" w:rsidRDefault="00B91945" w:rsidP="009F54CE">
      <w:pPr>
        <w:jc w:val="both"/>
      </w:pPr>
    </w:p>
    <w:p w14:paraId="1E6CA924" w14:textId="77777777" w:rsidR="00B91945" w:rsidRDefault="00B91945" w:rsidP="009F54CE">
      <w:pPr>
        <w:jc w:val="both"/>
      </w:pPr>
    </w:p>
    <w:p w14:paraId="55996864" w14:textId="77777777" w:rsidR="00B91945" w:rsidRDefault="00B91945" w:rsidP="009F54CE">
      <w:pPr>
        <w:jc w:val="both"/>
      </w:pPr>
    </w:p>
    <w:p w14:paraId="281447EE" w14:textId="77777777" w:rsidR="00B91945" w:rsidRDefault="00B91945" w:rsidP="009F54CE">
      <w:pPr>
        <w:jc w:val="both"/>
      </w:pPr>
    </w:p>
    <w:p w14:paraId="1479BEC2" w14:textId="77777777" w:rsidR="00B91945" w:rsidRDefault="00B91945" w:rsidP="009F54CE">
      <w:pPr>
        <w:jc w:val="both"/>
      </w:pPr>
    </w:p>
    <w:p w14:paraId="654144B3" w14:textId="2D18336E" w:rsidR="00FA2D56" w:rsidRDefault="00FA2D56" w:rsidP="009F54CE">
      <w:pPr>
        <w:jc w:val="both"/>
      </w:pPr>
      <w:r>
        <w:lastRenderedPageBreak/>
        <w:t>h) Find in-degrees of all nodes and out degrees of all nodes</w:t>
      </w:r>
    </w:p>
    <w:p w14:paraId="1057B224" w14:textId="0C4D10C2" w:rsidR="00D926A3" w:rsidRDefault="00D926A3" w:rsidP="009F54CE">
      <w:pPr>
        <w:jc w:val="both"/>
      </w:pPr>
      <w:r>
        <w:t>Code-</w:t>
      </w:r>
    </w:p>
    <w:p w14:paraId="5E84AA8C" w14:textId="77777777" w:rsidR="00D926A3" w:rsidRPr="00B91945" w:rsidRDefault="00D926A3" w:rsidP="00D926A3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print(</w:t>
      </w:r>
      <w:proofErr w:type="gramEnd"/>
      <w:r w:rsidRPr="00B91945">
        <w:rPr>
          <w:sz w:val="20"/>
          <w:szCs w:val="20"/>
        </w:rPr>
        <w:t>"This is the Indegree of all nodes")</w:t>
      </w:r>
    </w:p>
    <w:p w14:paraId="228FB1F9" w14:textId="77777777" w:rsidR="00D926A3" w:rsidRPr="00B91945" w:rsidRDefault="00D926A3" w:rsidP="00D926A3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degree(</w:t>
      </w:r>
      <w:proofErr w:type="gramEnd"/>
      <w:r w:rsidRPr="00B91945">
        <w:rPr>
          <w:sz w:val="20"/>
          <w:szCs w:val="20"/>
        </w:rPr>
        <w:t>first, mode = c("in"),loops = TRUE, normalized = FALSE)</w:t>
      </w:r>
    </w:p>
    <w:p w14:paraId="7DAB739F" w14:textId="77777777" w:rsidR="00D926A3" w:rsidRPr="00B91945" w:rsidRDefault="00D926A3" w:rsidP="00D926A3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print(</w:t>
      </w:r>
      <w:proofErr w:type="gramEnd"/>
      <w:r w:rsidRPr="00B91945">
        <w:rPr>
          <w:sz w:val="20"/>
          <w:szCs w:val="20"/>
        </w:rPr>
        <w:t>"This is the outdegree of all nodes")</w:t>
      </w:r>
    </w:p>
    <w:p w14:paraId="038895BC" w14:textId="357F969F" w:rsidR="00D926A3" w:rsidRPr="00B91945" w:rsidRDefault="00D926A3" w:rsidP="00D926A3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degree(</w:t>
      </w:r>
      <w:proofErr w:type="gramEnd"/>
      <w:r w:rsidRPr="00B91945">
        <w:rPr>
          <w:sz w:val="20"/>
          <w:szCs w:val="20"/>
        </w:rPr>
        <w:t>first, mode = c("out"),loops = TRUE, normalized = FALSE)</w:t>
      </w:r>
    </w:p>
    <w:p w14:paraId="4B7E2592" w14:textId="2FCFEEB1" w:rsidR="00C4407C" w:rsidRDefault="00C4407C" w:rsidP="009F54CE">
      <w:pPr>
        <w:jc w:val="both"/>
      </w:pPr>
      <w:r>
        <w:rPr>
          <w:noProof/>
        </w:rPr>
        <w:drawing>
          <wp:inline distT="0" distB="0" distL="0" distR="0" wp14:anchorId="36FCC85C" wp14:editId="738884A6">
            <wp:extent cx="5293017" cy="3276600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741" cy="3308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4C85A" w14:textId="6D870C8B" w:rsidR="00D926A3" w:rsidRDefault="00D926A3" w:rsidP="009F54CE">
      <w:pPr>
        <w:jc w:val="both"/>
      </w:pPr>
    </w:p>
    <w:p w14:paraId="70F92741" w14:textId="77777777" w:rsidR="00D926A3" w:rsidRDefault="00D926A3" w:rsidP="009F54CE">
      <w:pPr>
        <w:jc w:val="both"/>
      </w:pPr>
    </w:p>
    <w:p w14:paraId="18FF7202" w14:textId="77777777" w:rsidR="00B91945" w:rsidRDefault="00B91945" w:rsidP="00B91945">
      <w:pPr>
        <w:jc w:val="both"/>
        <w:rPr>
          <w:b/>
        </w:rPr>
      </w:pPr>
    </w:p>
    <w:p w14:paraId="2373D3F6" w14:textId="77777777" w:rsidR="00B91945" w:rsidRDefault="00B91945" w:rsidP="00B91945">
      <w:pPr>
        <w:jc w:val="both"/>
        <w:rPr>
          <w:b/>
        </w:rPr>
      </w:pPr>
    </w:p>
    <w:p w14:paraId="1E4E9F3F" w14:textId="77777777" w:rsidR="00B91945" w:rsidRDefault="00B91945" w:rsidP="00B91945">
      <w:pPr>
        <w:jc w:val="both"/>
        <w:rPr>
          <w:b/>
        </w:rPr>
      </w:pPr>
    </w:p>
    <w:p w14:paraId="3436E579" w14:textId="77777777" w:rsidR="00B91945" w:rsidRDefault="00B91945" w:rsidP="00B91945">
      <w:pPr>
        <w:jc w:val="both"/>
        <w:rPr>
          <w:b/>
        </w:rPr>
      </w:pPr>
    </w:p>
    <w:p w14:paraId="70ED535D" w14:textId="77777777" w:rsidR="00B91945" w:rsidRDefault="00B91945" w:rsidP="00B91945">
      <w:pPr>
        <w:jc w:val="both"/>
        <w:rPr>
          <w:b/>
        </w:rPr>
      </w:pPr>
    </w:p>
    <w:p w14:paraId="3F358F20" w14:textId="77777777" w:rsidR="00B91945" w:rsidRDefault="00B91945" w:rsidP="00B91945">
      <w:pPr>
        <w:jc w:val="both"/>
        <w:rPr>
          <w:b/>
        </w:rPr>
      </w:pPr>
    </w:p>
    <w:p w14:paraId="6BA8BEC5" w14:textId="77777777" w:rsidR="00B91945" w:rsidRDefault="00B91945" w:rsidP="00B91945">
      <w:pPr>
        <w:jc w:val="both"/>
        <w:rPr>
          <w:b/>
        </w:rPr>
      </w:pPr>
    </w:p>
    <w:p w14:paraId="266E7E47" w14:textId="77777777" w:rsidR="00B91945" w:rsidRDefault="00B91945" w:rsidP="00B91945">
      <w:pPr>
        <w:jc w:val="both"/>
        <w:rPr>
          <w:b/>
        </w:rPr>
      </w:pPr>
    </w:p>
    <w:p w14:paraId="307595DD" w14:textId="77777777" w:rsidR="00B91945" w:rsidRDefault="00B91945" w:rsidP="00B91945">
      <w:pPr>
        <w:jc w:val="both"/>
        <w:rPr>
          <w:b/>
        </w:rPr>
      </w:pPr>
    </w:p>
    <w:p w14:paraId="4F9DA3B3" w14:textId="77777777" w:rsidR="00B91945" w:rsidRDefault="00B91945" w:rsidP="00B91945">
      <w:pPr>
        <w:jc w:val="both"/>
        <w:rPr>
          <w:b/>
        </w:rPr>
      </w:pPr>
    </w:p>
    <w:p w14:paraId="5D5E0BC4" w14:textId="77777777" w:rsidR="00B91945" w:rsidRDefault="00B91945" w:rsidP="00B91945">
      <w:pPr>
        <w:jc w:val="both"/>
        <w:rPr>
          <w:b/>
        </w:rPr>
      </w:pPr>
    </w:p>
    <w:p w14:paraId="48276F98" w14:textId="6D9DE4C3" w:rsidR="00FA2D56" w:rsidRPr="00B91945" w:rsidRDefault="00B91945" w:rsidP="00B91945">
      <w:pPr>
        <w:jc w:val="both"/>
        <w:rPr>
          <w:b/>
        </w:rPr>
      </w:pPr>
      <w:r>
        <w:rPr>
          <w:b/>
        </w:rPr>
        <w:lastRenderedPageBreak/>
        <w:t>I)</w:t>
      </w:r>
      <w:r w:rsidR="00FA2D56" w:rsidRPr="00B91945">
        <w:rPr>
          <w:b/>
        </w:rPr>
        <w:t xml:space="preserve">Find density of any nodes </w:t>
      </w:r>
    </w:p>
    <w:p w14:paraId="751FF16A" w14:textId="1CB41E82" w:rsidR="00307BD5" w:rsidRPr="00B91945" w:rsidRDefault="00307BD5" w:rsidP="00307BD5">
      <w:pPr>
        <w:jc w:val="both"/>
        <w:rPr>
          <w:b/>
        </w:rPr>
      </w:pPr>
      <w:r w:rsidRPr="00B91945">
        <w:rPr>
          <w:b/>
        </w:rPr>
        <w:t>Code-</w:t>
      </w:r>
    </w:p>
    <w:p w14:paraId="36B484C2" w14:textId="77777777" w:rsidR="00307BD5" w:rsidRPr="00B91945" w:rsidRDefault="00307BD5" w:rsidP="00307BD5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edge_</w:t>
      </w:r>
      <w:proofErr w:type="gramStart"/>
      <w:r w:rsidRPr="00B91945">
        <w:rPr>
          <w:sz w:val="20"/>
          <w:szCs w:val="20"/>
        </w:rPr>
        <w:t>density</w:t>
      </w:r>
      <w:proofErr w:type="spellEnd"/>
      <w:r w:rsidRPr="00B91945">
        <w:rPr>
          <w:sz w:val="20"/>
          <w:szCs w:val="20"/>
        </w:rPr>
        <w:t>(</w:t>
      </w:r>
      <w:proofErr w:type="gramEnd"/>
      <w:r w:rsidRPr="00B91945">
        <w:rPr>
          <w:sz w:val="20"/>
          <w:szCs w:val="20"/>
        </w:rPr>
        <w:t>first, loops=F)</w:t>
      </w:r>
    </w:p>
    <w:p w14:paraId="45031B39" w14:textId="4655D2C1" w:rsidR="00307BD5" w:rsidRPr="00B91945" w:rsidRDefault="00307BD5" w:rsidP="00307BD5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ecount</w:t>
      </w:r>
      <w:proofErr w:type="spellEnd"/>
      <w:r w:rsidRPr="00B91945">
        <w:rPr>
          <w:sz w:val="20"/>
          <w:szCs w:val="20"/>
        </w:rPr>
        <w:t>(first)/(</w:t>
      </w:r>
      <w:proofErr w:type="spellStart"/>
      <w:r w:rsidRPr="00B91945">
        <w:rPr>
          <w:sz w:val="20"/>
          <w:szCs w:val="20"/>
        </w:rPr>
        <w:t>vcount</w:t>
      </w:r>
      <w:proofErr w:type="spellEnd"/>
      <w:r w:rsidRPr="00B91945">
        <w:rPr>
          <w:sz w:val="20"/>
          <w:szCs w:val="20"/>
        </w:rPr>
        <w:t>(first)*(</w:t>
      </w:r>
      <w:proofErr w:type="spellStart"/>
      <w:r w:rsidRPr="00B91945">
        <w:rPr>
          <w:sz w:val="20"/>
          <w:szCs w:val="20"/>
        </w:rPr>
        <w:t>vcount</w:t>
      </w:r>
      <w:proofErr w:type="spellEnd"/>
      <w:r w:rsidRPr="00B91945">
        <w:rPr>
          <w:sz w:val="20"/>
          <w:szCs w:val="20"/>
        </w:rPr>
        <w:t>(first)-1)) #for a directed network</w:t>
      </w:r>
    </w:p>
    <w:p w14:paraId="7187058C" w14:textId="017E5C32" w:rsidR="00FC5051" w:rsidRDefault="00FC5051" w:rsidP="00307BD5">
      <w:pPr>
        <w:ind w:left="360"/>
        <w:jc w:val="both"/>
      </w:pPr>
      <w:r>
        <w:rPr>
          <w:noProof/>
        </w:rPr>
        <w:drawing>
          <wp:inline distT="0" distB="0" distL="0" distR="0" wp14:anchorId="339E112E" wp14:editId="05FCA1B8">
            <wp:extent cx="5721985" cy="32213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3AD5F" w14:textId="3A53C2D3" w:rsidR="00307BD5" w:rsidRDefault="00307BD5" w:rsidP="00307BD5">
      <w:pPr>
        <w:ind w:left="360"/>
        <w:jc w:val="both"/>
      </w:pPr>
      <w:r>
        <w:rPr>
          <w:noProof/>
        </w:rPr>
        <w:drawing>
          <wp:inline distT="0" distB="0" distL="0" distR="0" wp14:anchorId="4FDAF259" wp14:editId="5E92A1BD">
            <wp:extent cx="4749800" cy="6985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FC144" w14:textId="77777777" w:rsidR="00B91945" w:rsidRDefault="00B91945" w:rsidP="00B91945">
      <w:pPr>
        <w:jc w:val="both"/>
        <w:rPr>
          <w:b/>
        </w:rPr>
      </w:pPr>
    </w:p>
    <w:p w14:paraId="004DA79F" w14:textId="77777777" w:rsidR="00B91945" w:rsidRDefault="00B91945" w:rsidP="00B91945">
      <w:pPr>
        <w:jc w:val="both"/>
        <w:rPr>
          <w:b/>
        </w:rPr>
      </w:pPr>
    </w:p>
    <w:p w14:paraId="0AD9802B" w14:textId="77777777" w:rsidR="00B91945" w:rsidRDefault="00B91945" w:rsidP="00B91945">
      <w:pPr>
        <w:jc w:val="both"/>
        <w:rPr>
          <w:b/>
        </w:rPr>
      </w:pPr>
    </w:p>
    <w:p w14:paraId="620A7345" w14:textId="77777777" w:rsidR="00B91945" w:rsidRDefault="00B91945" w:rsidP="00B91945">
      <w:pPr>
        <w:jc w:val="both"/>
        <w:rPr>
          <w:b/>
        </w:rPr>
      </w:pPr>
    </w:p>
    <w:p w14:paraId="619813CC" w14:textId="77777777" w:rsidR="00B91945" w:rsidRDefault="00B91945" w:rsidP="00B91945">
      <w:pPr>
        <w:jc w:val="both"/>
        <w:rPr>
          <w:b/>
        </w:rPr>
      </w:pPr>
    </w:p>
    <w:p w14:paraId="014C6EAD" w14:textId="77777777" w:rsidR="00B91945" w:rsidRDefault="00B91945" w:rsidP="00B91945">
      <w:pPr>
        <w:jc w:val="both"/>
        <w:rPr>
          <w:b/>
        </w:rPr>
      </w:pPr>
    </w:p>
    <w:p w14:paraId="361A16D9" w14:textId="77777777" w:rsidR="00B91945" w:rsidRDefault="00B91945" w:rsidP="00B91945">
      <w:pPr>
        <w:jc w:val="both"/>
        <w:rPr>
          <w:b/>
        </w:rPr>
      </w:pPr>
    </w:p>
    <w:p w14:paraId="59EAEB36" w14:textId="77777777" w:rsidR="00B91945" w:rsidRDefault="00B91945" w:rsidP="00B91945">
      <w:pPr>
        <w:jc w:val="both"/>
        <w:rPr>
          <w:b/>
        </w:rPr>
      </w:pPr>
    </w:p>
    <w:p w14:paraId="6DE9CDB9" w14:textId="77777777" w:rsidR="00B91945" w:rsidRDefault="00B91945" w:rsidP="00B91945">
      <w:pPr>
        <w:jc w:val="both"/>
        <w:rPr>
          <w:b/>
        </w:rPr>
      </w:pPr>
    </w:p>
    <w:p w14:paraId="5C942291" w14:textId="77777777" w:rsidR="00B91945" w:rsidRDefault="00B91945" w:rsidP="00B91945">
      <w:pPr>
        <w:jc w:val="both"/>
        <w:rPr>
          <w:b/>
        </w:rPr>
      </w:pPr>
    </w:p>
    <w:p w14:paraId="07A046A2" w14:textId="77777777" w:rsidR="00B91945" w:rsidRDefault="00B91945" w:rsidP="00B91945">
      <w:pPr>
        <w:jc w:val="both"/>
        <w:rPr>
          <w:b/>
        </w:rPr>
      </w:pPr>
    </w:p>
    <w:p w14:paraId="7ECA5474" w14:textId="77777777" w:rsidR="00B91945" w:rsidRDefault="00B91945" w:rsidP="00B91945">
      <w:pPr>
        <w:jc w:val="both"/>
        <w:rPr>
          <w:b/>
        </w:rPr>
      </w:pPr>
    </w:p>
    <w:p w14:paraId="581FDA7B" w14:textId="2AC265DB" w:rsidR="00FA2D56" w:rsidRPr="00B91945" w:rsidRDefault="00FA2D56" w:rsidP="00B91945">
      <w:pPr>
        <w:jc w:val="both"/>
        <w:rPr>
          <w:b/>
        </w:rPr>
      </w:pPr>
      <w:r w:rsidRPr="00B91945">
        <w:rPr>
          <w:b/>
        </w:rPr>
        <w:lastRenderedPageBreak/>
        <w:t xml:space="preserve">j) Find closeness centrality of all nodes </w:t>
      </w:r>
    </w:p>
    <w:p w14:paraId="0460D286" w14:textId="2E4D479D" w:rsidR="00FC5051" w:rsidRPr="00B91945" w:rsidRDefault="00FC5051" w:rsidP="00B91945">
      <w:pPr>
        <w:jc w:val="both"/>
        <w:rPr>
          <w:b/>
        </w:rPr>
      </w:pPr>
      <w:r w:rsidRPr="00B91945">
        <w:rPr>
          <w:b/>
        </w:rPr>
        <w:t>Code-</w:t>
      </w:r>
    </w:p>
    <w:p w14:paraId="3CBC17B2" w14:textId="77777777" w:rsidR="00FC5051" w:rsidRPr="00B91945" w:rsidRDefault="00FC5051" w:rsidP="00FC5051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closeness(</w:t>
      </w:r>
      <w:proofErr w:type="gramEnd"/>
      <w:r w:rsidRPr="00B91945">
        <w:rPr>
          <w:sz w:val="20"/>
          <w:szCs w:val="20"/>
        </w:rPr>
        <w:t xml:space="preserve">first, mode="all", weights=NA) </w:t>
      </w:r>
    </w:p>
    <w:p w14:paraId="65C1273A" w14:textId="65830C81" w:rsidR="00FC5051" w:rsidRPr="00B91945" w:rsidRDefault="00FC5051" w:rsidP="00FC5051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centr_</w:t>
      </w:r>
      <w:proofErr w:type="gramStart"/>
      <w:r w:rsidRPr="00B91945">
        <w:rPr>
          <w:sz w:val="20"/>
          <w:szCs w:val="20"/>
        </w:rPr>
        <w:t>clo</w:t>
      </w:r>
      <w:proofErr w:type="spellEnd"/>
      <w:r w:rsidRPr="00B91945">
        <w:rPr>
          <w:sz w:val="20"/>
          <w:szCs w:val="20"/>
        </w:rPr>
        <w:t>(</w:t>
      </w:r>
      <w:proofErr w:type="gramEnd"/>
      <w:r w:rsidRPr="00B91945">
        <w:rPr>
          <w:sz w:val="20"/>
          <w:szCs w:val="20"/>
        </w:rPr>
        <w:t>first, mode="all", normalized=T)</w:t>
      </w:r>
    </w:p>
    <w:p w14:paraId="6F839B42" w14:textId="26E8307C" w:rsidR="00307BD5" w:rsidRPr="00B91945" w:rsidRDefault="00307BD5" w:rsidP="00FC5051">
      <w:pPr>
        <w:jc w:val="both"/>
        <w:rPr>
          <w:sz w:val="20"/>
          <w:szCs w:val="20"/>
        </w:rPr>
      </w:pPr>
    </w:p>
    <w:p w14:paraId="59AAACBB" w14:textId="77777777" w:rsidR="00307BD5" w:rsidRPr="00B91945" w:rsidRDefault="00307BD5" w:rsidP="00307BD5">
      <w:pPr>
        <w:jc w:val="both"/>
        <w:rPr>
          <w:sz w:val="20"/>
          <w:szCs w:val="20"/>
        </w:rPr>
      </w:pPr>
    </w:p>
    <w:p w14:paraId="03B17913" w14:textId="77777777" w:rsidR="00307BD5" w:rsidRPr="00B91945" w:rsidRDefault="00307BD5" w:rsidP="00307BD5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eigen_</w:t>
      </w:r>
      <w:proofErr w:type="gramStart"/>
      <w:r w:rsidRPr="00B91945">
        <w:rPr>
          <w:sz w:val="20"/>
          <w:szCs w:val="20"/>
        </w:rPr>
        <w:t>centrality</w:t>
      </w:r>
      <w:proofErr w:type="spellEnd"/>
      <w:r w:rsidRPr="00B91945">
        <w:rPr>
          <w:sz w:val="20"/>
          <w:szCs w:val="20"/>
        </w:rPr>
        <w:t>(</w:t>
      </w:r>
      <w:proofErr w:type="gramEnd"/>
      <w:r w:rsidRPr="00B91945">
        <w:rPr>
          <w:sz w:val="20"/>
          <w:szCs w:val="20"/>
        </w:rPr>
        <w:t>first, directed=T, weights=NA)</w:t>
      </w:r>
    </w:p>
    <w:p w14:paraId="4A7E7A09" w14:textId="77777777" w:rsidR="00307BD5" w:rsidRPr="00B91945" w:rsidRDefault="00307BD5" w:rsidP="00307BD5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centr_</w:t>
      </w:r>
      <w:proofErr w:type="gramStart"/>
      <w:r w:rsidRPr="00B91945">
        <w:rPr>
          <w:sz w:val="20"/>
          <w:szCs w:val="20"/>
        </w:rPr>
        <w:t>eigen</w:t>
      </w:r>
      <w:proofErr w:type="spellEnd"/>
      <w:r w:rsidRPr="00B91945">
        <w:rPr>
          <w:sz w:val="20"/>
          <w:szCs w:val="20"/>
        </w:rPr>
        <w:t>(</w:t>
      </w:r>
      <w:proofErr w:type="gramEnd"/>
      <w:r w:rsidRPr="00B91945">
        <w:rPr>
          <w:sz w:val="20"/>
          <w:szCs w:val="20"/>
        </w:rPr>
        <w:t>first, directed=T, normalized=T)</w:t>
      </w:r>
    </w:p>
    <w:p w14:paraId="711C8495" w14:textId="77777777" w:rsidR="00307BD5" w:rsidRPr="00B91945" w:rsidRDefault="00307BD5" w:rsidP="00307BD5">
      <w:pPr>
        <w:jc w:val="both"/>
        <w:rPr>
          <w:sz w:val="20"/>
          <w:szCs w:val="20"/>
        </w:rPr>
      </w:pPr>
    </w:p>
    <w:p w14:paraId="6E1735BF" w14:textId="77777777" w:rsidR="00307BD5" w:rsidRPr="00B91945" w:rsidRDefault="00307BD5" w:rsidP="00307BD5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betweenness(</w:t>
      </w:r>
      <w:proofErr w:type="gramEnd"/>
      <w:r w:rsidRPr="00B91945">
        <w:rPr>
          <w:sz w:val="20"/>
          <w:szCs w:val="20"/>
        </w:rPr>
        <w:t>first, directed=T, weights=NA)</w:t>
      </w:r>
    </w:p>
    <w:p w14:paraId="0B75D6B4" w14:textId="77777777" w:rsidR="00307BD5" w:rsidRPr="00B91945" w:rsidRDefault="00307BD5" w:rsidP="00307BD5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edge_</w:t>
      </w:r>
      <w:proofErr w:type="gramStart"/>
      <w:r w:rsidRPr="00B91945">
        <w:rPr>
          <w:sz w:val="20"/>
          <w:szCs w:val="20"/>
        </w:rPr>
        <w:t>betweenness</w:t>
      </w:r>
      <w:proofErr w:type="spellEnd"/>
      <w:r w:rsidRPr="00B91945">
        <w:rPr>
          <w:sz w:val="20"/>
          <w:szCs w:val="20"/>
        </w:rPr>
        <w:t>(</w:t>
      </w:r>
      <w:proofErr w:type="gramEnd"/>
      <w:r w:rsidRPr="00B91945">
        <w:rPr>
          <w:sz w:val="20"/>
          <w:szCs w:val="20"/>
        </w:rPr>
        <w:t>first, directed=T, weights=NA)</w:t>
      </w:r>
    </w:p>
    <w:p w14:paraId="42BA63AC" w14:textId="77777777" w:rsidR="00307BD5" w:rsidRPr="00B91945" w:rsidRDefault="00307BD5" w:rsidP="00307BD5">
      <w:pPr>
        <w:jc w:val="both"/>
        <w:rPr>
          <w:sz w:val="20"/>
          <w:szCs w:val="20"/>
        </w:rPr>
      </w:pPr>
    </w:p>
    <w:p w14:paraId="3498C21D" w14:textId="038EA4BD" w:rsidR="00307BD5" w:rsidRPr="00B91945" w:rsidRDefault="00307BD5" w:rsidP="00307BD5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centr_</w:t>
      </w:r>
      <w:proofErr w:type="gramStart"/>
      <w:r w:rsidRPr="00B91945">
        <w:rPr>
          <w:sz w:val="20"/>
          <w:szCs w:val="20"/>
        </w:rPr>
        <w:t>betw</w:t>
      </w:r>
      <w:proofErr w:type="spellEnd"/>
      <w:r w:rsidRPr="00B91945">
        <w:rPr>
          <w:sz w:val="20"/>
          <w:szCs w:val="20"/>
        </w:rPr>
        <w:t>(</w:t>
      </w:r>
      <w:proofErr w:type="gramEnd"/>
      <w:r w:rsidRPr="00B91945">
        <w:rPr>
          <w:sz w:val="20"/>
          <w:szCs w:val="20"/>
        </w:rPr>
        <w:t>first, directed=T, normalized=T)</w:t>
      </w:r>
    </w:p>
    <w:p w14:paraId="3D5C3497" w14:textId="155A51CF" w:rsidR="005D28B4" w:rsidRPr="00B91945" w:rsidRDefault="005D28B4" w:rsidP="009F54CE">
      <w:pPr>
        <w:jc w:val="both"/>
        <w:rPr>
          <w:sz w:val="20"/>
          <w:szCs w:val="20"/>
        </w:rPr>
      </w:pPr>
    </w:p>
    <w:p w14:paraId="45013A94" w14:textId="18D8EE45" w:rsidR="005D28B4" w:rsidRDefault="00307BD5" w:rsidP="009F54CE">
      <w:pPr>
        <w:jc w:val="both"/>
      </w:pPr>
      <w:r>
        <w:rPr>
          <w:noProof/>
        </w:rPr>
        <w:drawing>
          <wp:inline distT="0" distB="0" distL="0" distR="0" wp14:anchorId="6C69C918" wp14:editId="677F4723">
            <wp:extent cx="5721350" cy="32194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32051" w14:textId="55399DC3" w:rsidR="00FC5051" w:rsidRDefault="00FC5051" w:rsidP="009F54CE">
      <w:pPr>
        <w:jc w:val="both"/>
      </w:pPr>
      <w:r>
        <w:rPr>
          <w:noProof/>
        </w:rPr>
        <w:lastRenderedPageBreak/>
        <w:drawing>
          <wp:inline distT="0" distB="0" distL="0" distR="0" wp14:anchorId="3115E0FD" wp14:editId="44ED8EC1">
            <wp:extent cx="5146675" cy="174561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6675" cy="174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633BC" w14:textId="51DB6A5E" w:rsidR="00307BD5" w:rsidRDefault="00307BD5" w:rsidP="009F54CE">
      <w:pPr>
        <w:jc w:val="both"/>
      </w:pPr>
    </w:p>
    <w:p w14:paraId="698C8564" w14:textId="0E5434D5" w:rsidR="00307BD5" w:rsidRDefault="00307BD5" w:rsidP="009F54CE">
      <w:pPr>
        <w:jc w:val="both"/>
      </w:pPr>
      <w:r>
        <w:rPr>
          <w:noProof/>
        </w:rPr>
        <w:lastRenderedPageBreak/>
        <w:drawing>
          <wp:inline distT="0" distB="0" distL="0" distR="0" wp14:anchorId="78B40DE4" wp14:editId="31F2AE17">
            <wp:extent cx="5727700" cy="6788150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78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B876D" w14:textId="0556D418" w:rsidR="00307BD5" w:rsidRDefault="00307BD5" w:rsidP="009F54CE">
      <w:pPr>
        <w:jc w:val="both"/>
      </w:pPr>
      <w:r>
        <w:rPr>
          <w:noProof/>
        </w:rPr>
        <w:lastRenderedPageBreak/>
        <w:drawing>
          <wp:inline distT="0" distB="0" distL="0" distR="0" wp14:anchorId="5FAFB2D4" wp14:editId="5B337CF7">
            <wp:extent cx="4762500" cy="6826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82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34F71" w14:textId="21547BD5" w:rsidR="00307BD5" w:rsidRDefault="00307BD5" w:rsidP="009F54CE">
      <w:pPr>
        <w:jc w:val="both"/>
      </w:pPr>
    </w:p>
    <w:p w14:paraId="411F4E3B" w14:textId="2157CF91" w:rsidR="00307BD5" w:rsidRDefault="00307BD5" w:rsidP="009F54CE">
      <w:pPr>
        <w:jc w:val="both"/>
      </w:pPr>
      <w:r>
        <w:rPr>
          <w:noProof/>
        </w:rPr>
        <w:lastRenderedPageBreak/>
        <w:drawing>
          <wp:inline distT="0" distB="0" distL="0" distR="0" wp14:anchorId="353A3056" wp14:editId="5C5F0024">
            <wp:extent cx="3619500" cy="4953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95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2C498" w14:textId="0AFCC9AC" w:rsidR="00854944" w:rsidRDefault="00854944" w:rsidP="009F54CE">
      <w:pPr>
        <w:jc w:val="both"/>
      </w:pPr>
    </w:p>
    <w:p w14:paraId="1ED185C8" w14:textId="3316D470" w:rsidR="00854944" w:rsidRDefault="00854944" w:rsidP="009F54CE">
      <w:pPr>
        <w:jc w:val="both"/>
      </w:pPr>
    </w:p>
    <w:p w14:paraId="0DE08E8E" w14:textId="7AC98419" w:rsidR="00B91945" w:rsidRDefault="00B91945" w:rsidP="009F54CE">
      <w:pPr>
        <w:jc w:val="both"/>
      </w:pPr>
    </w:p>
    <w:p w14:paraId="1FDD9ADC" w14:textId="138AB36E" w:rsidR="00B91945" w:rsidRDefault="00B91945" w:rsidP="009F54CE">
      <w:pPr>
        <w:jc w:val="both"/>
      </w:pPr>
    </w:p>
    <w:p w14:paraId="4B123DB4" w14:textId="15D60BD1" w:rsidR="00B91945" w:rsidRDefault="00B91945" w:rsidP="009F54CE">
      <w:pPr>
        <w:jc w:val="both"/>
      </w:pPr>
    </w:p>
    <w:p w14:paraId="4F901A34" w14:textId="664A2F74" w:rsidR="00B91945" w:rsidRDefault="00B91945" w:rsidP="009F54CE">
      <w:pPr>
        <w:jc w:val="both"/>
      </w:pPr>
    </w:p>
    <w:p w14:paraId="470B6AEE" w14:textId="1C11F49F" w:rsidR="00B91945" w:rsidRDefault="00B91945" w:rsidP="009F54CE">
      <w:pPr>
        <w:jc w:val="both"/>
      </w:pPr>
    </w:p>
    <w:p w14:paraId="77E2282A" w14:textId="3A2BBA23" w:rsidR="00B91945" w:rsidRDefault="00B91945" w:rsidP="009F54CE">
      <w:pPr>
        <w:jc w:val="both"/>
      </w:pPr>
    </w:p>
    <w:p w14:paraId="3A909354" w14:textId="5770C359" w:rsidR="00B91945" w:rsidRDefault="00B91945" w:rsidP="009F54CE">
      <w:pPr>
        <w:jc w:val="both"/>
      </w:pPr>
    </w:p>
    <w:p w14:paraId="1C031243" w14:textId="3CE06184" w:rsidR="00B91945" w:rsidRDefault="00B91945" w:rsidP="009F54CE">
      <w:pPr>
        <w:jc w:val="both"/>
      </w:pPr>
    </w:p>
    <w:p w14:paraId="0709E23E" w14:textId="21391D79" w:rsidR="00B91945" w:rsidRDefault="00B91945" w:rsidP="009F54CE">
      <w:pPr>
        <w:jc w:val="both"/>
      </w:pPr>
    </w:p>
    <w:p w14:paraId="272C603C" w14:textId="6C7496E4" w:rsidR="00B91945" w:rsidRDefault="00B91945" w:rsidP="009F54CE">
      <w:pPr>
        <w:jc w:val="both"/>
      </w:pPr>
    </w:p>
    <w:p w14:paraId="4FCD9267" w14:textId="77777777" w:rsidR="00B91945" w:rsidRDefault="00B91945" w:rsidP="009F54CE">
      <w:pPr>
        <w:jc w:val="both"/>
      </w:pPr>
    </w:p>
    <w:p w14:paraId="69D763E2" w14:textId="66A1B9B4" w:rsidR="005D28B4" w:rsidRPr="00B91945" w:rsidRDefault="00FA2D56" w:rsidP="00B91945">
      <w:pPr>
        <w:jc w:val="both"/>
        <w:rPr>
          <w:b/>
        </w:rPr>
      </w:pPr>
      <w:r w:rsidRPr="00B91945">
        <w:rPr>
          <w:b/>
        </w:rPr>
        <w:lastRenderedPageBreak/>
        <w:t>k) Create network from a given data set. You can choose</w:t>
      </w:r>
      <w:r w:rsidR="0084089B">
        <w:rPr>
          <w:b/>
        </w:rPr>
        <w:t xml:space="preserve"> the </w:t>
      </w:r>
      <w:proofErr w:type="spellStart"/>
      <w:r w:rsidR="0084089B">
        <w:rPr>
          <w:b/>
        </w:rPr>
        <w:t>facebook</w:t>
      </w:r>
      <w:proofErr w:type="spellEnd"/>
      <w:r w:rsidRPr="00B91945">
        <w:rPr>
          <w:b/>
        </w:rPr>
        <w:t xml:space="preserve"> data set from the following link. </w:t>
      </w:r>
      <w:hyperlink r:id="rId27" w:history="1">
        <w:r w:rsidRPr="00B91945">
          <w:rPr>
            <w:b/>
          </w:rPr>
          <w:t>https://snap.stanford.edu/data/</w:t>
        </w:r>
      </w:hyperlink>
      <w:r w:rsidRPr="00B91945">
        <w:rPr>
          <w:b/>
        </w:rPr>
        <w:t xml:space="preserve"> </w:t>
      </w:r>
    </w:p>
    <w:p w14:paraId="745768DB" w14:textId="1F062C55" w:rsidR="00854944" w:rsidRPr="00B91945" w:rsidRDefault="00854944" w:rsidP="00486B06">
      <w:pPr>
        <w:jc w:val="both"/>
        <w:rPr>
          <w:b/>
        </w:rPr>
      </w:pPr>
      <w:r w:rsidRPr="00B91945">
        <w:rPr>
          <w:b/>
        </w:rPr>
        <w:t>Code-</w:t>
      </w:r>
    </w:p>
    <w:p w14:paraId="24AF9B35" w14:textId="77777777" w:rsidR="00854944" w:rsidRPr="00B91945" w:rsidRDefault="00854944" w:rsidP="00854944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 xml:space="preserve"> &lt;- </w:t>
      </w:r>
      <w:proofErr w:type="spellStart"/>
      <w:proofErr w:type="gramStart"/>
      <w:r w:rsidRPr="00B91945">
        <w:rPr>
          <w:sz w:val="20"/>
          <w:szCs w:val="20"/>
        </w:rPr>
        <w:t>read.graph</w:t>
      </w:r>
      <w:proofErr w:type="spellEnd"/>
      <w:proofErr w:type="gramEnd"/>
      <w:r w:rsidRPr="00B91945">
        <w:rPr>
          <w:sz w:val="20"/>
          <w:szCs w:val="20"/>
        </w:rPr>
        <w:t>(file = "C:/Users/vbhan/OneDrive/Desktop/facebook/facebook/0.edges", directed = FALSE)</w:t>
      </w:r>
    </w:p>
    <w:p w14:paraId="7FE21991" w14:textId="77777777" w:rsidR="00854944" w:rsidRPr="00B91945" w:rsidRDefault="00854944" w:rsidP="00854944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 xml:space="preserve"> &lt;- </w:t>
      </w:r>
      <w:proofErr w:type="gramStart"/>
      <w:r w:rsidRPr="00B91945">
        <w:rPr>
          <w:sz w:val="20"/>
          <w:szCs w:val="20"/>
        </w:rPr>
        <w:t>simplify(</w:t>
      </w:r>
      <w:proofErr w:type="spellStart"/>
      <w:proofErr w:type="gramEnd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 xml:space="preserve">, </w:t>
      </w:r>
      <w:proofErr w:type="spellStart"/>
      <w:r w:rsidRPr="00B91945">
        <w:rPr>
          <w:sz w:val="20"/>
          <w:szCs w:val="20"/>
        </w:rPr>
        <w:t>remove.multiple</w:t>
      </w:r>
      <w:proofErr w:type="spellEnd"/>
      <w:r w:rsidRPr="00B91945">
        <w:rPr>
          <w:sz w:val="20"/>
          <w:szCs w:val="20"/>
        </w:rPr>
        <w:t xml:space="preserve"> = TRUE, </w:t>
      </w:r>
      <w:proofErr w:type="spellStart"/>
      <w:r w:rsidRPr="00B91945">
        <w:rPr>
          <w:sz w:val="20"/>
          <w:szCs w:val="20"/>
        </w:rPr>
        <w:t>remove.loops</w:t>
      </w:r>
      <w:proofErr w:type="spellEnd"/>
      <w:r w:rsidRPr="00B91945">
        <w:rPr>
          <w:sz w:val="20"/>
          <w:szCs w:val="20"/>
        </w:rPr>
        <w:t xml:space="preserve"> = TRUE)</w:t>
      </w:r>
    </w:p>
    <w:p w14:paraId="1FFBBD4C" w14:textId="77777777" w:rsidR="00854944" w:rsidRPr="00B91945" w:rsidRDefault="00854944" w:rsidP="00854944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>## Give numbers</w:t>
      </w:r>
    </w:p>
    <w:p w14:paraId="1799DC90" w14:textId="77777777" w:rsidR="00854944" w:rsidRPr="00B91945" w:rsidRDefault="00854944" w:rsidP="00854944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>V(</w:t>
      </w:r>
      <w:proofErr w:type="spellStart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 xml:space="preserve">)$label &lt;- </w:t>
      </w:r>
      <w:proofErr w:type="spellStart"/>
      <w:r w:rsidRPr="00B91945">
        <w:rPr>
          <w:sz w:val="20"/>
          <w:szCs w:val="20"/>
        </w:rPr>
        <w:t>seq_along</w:t>
      </w:r>
      <w:proofErr w:type="spellEnd"/>
      <w:r w:rsidRPr="00B91945">
        <w:rPr>
          <w:sz w:val="20"/>
          <w:szCs w:val="20"/>
        </w:rPr>
        <w:t>(V(</w:t>
      </w:r>
      <w:proofErr w:type="spellStart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>))</w:t>
      </w:r>
    </w:p>
    <w:p w14:paraId="04AF2C86" w14:textId="77777777" w:rsidR="00854944" w:rsidRPr="00B91945" w:rsidRDefault="00854944" w:rsidP="00854944">
      <w:pPr>
        <w:jc w:val="both"/>
        <w:rPr>
          <w:sz w:val="20"/>
          <w:szCs w:val="20"/>
        </w:rPr>
      </w:pPr>
      <w:proofErr w:type="spellStart"/>
      <w:r w:rsidRPr="00B91945">
        <w:rPr>
          <w:sz w:val="20"/>
          <w:szCs w:val="20"/>
        </w:rPr>
        <w:t>communityEdgeBetwn</w:t>
      </w:r>
      <w:proofErr w:type="spellEnd"/>
      <w:r w:rsidRPr="00B91945">
        <w:rPr>
          <w:sz w:val="20"/>
          <w:szCs w:val="20"/>
        </w:rPr>
        <w:t xml:space="preserve"> &lt;- </w:t>
      </w:r>
      <w:proofErr w:type="spellStart"/>
      <w:proofErr w:type="gramStart"/>
      <w:r w:rsidRPr="00B91945">
        <w:rPr>
          <w:sz w:val="20"/>
          <w:szCs w:val="20"/>
        </w:rPr>
        <w:t>edge.betweenness</w:t>
      </w:r>
      <w:proofErr w:type="gramEnd"/>
      <w:r w:rsidRPr="00B91945">
        <w:rPr>
          <w:sz w:val="20"/>
          <w:szCs w:val="20"/>
        </w:rPr>
        <w:t>.community</w:t>
      </w:r>
      <w:proofErr w:type="spellEnd"/>
      <w:r w:rsidRPr="00B91945">
        <w:rPr>
          <w:sz w:val="20"/>
          <w:szCs w:val="20"/>
        </w:rPr>
        <w:t>(</w:t>
      </w:r>
      <w:proofErr w:type="spellStart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>)</w:t>
      </w:r>
    </w:p>
    <w:p w14:paraId="4F4BCA99" w14:textId="77777777" w:rsidR="00854944" w:rsidRPr="00B91945" w:rsidRDefault="00854944" w:rsidP="00854944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>(</w:t>
      </w:r>
      <w:proofErr w:type="spellStart"/>
      <w:r w:rsidRPr="00B91945">
        <w:rPr>
          <w:sz w:val="20"/>
          <w:szCs w:val="20"/>
        </w:rPr>
        <w:t>averagePathLength</w:t>
      </w:r>
      <w:proofErr w:type="spellEnd"/>
      <w:r w:rsidRPr="00B91945">
        <w:rPr>
          <w:sz w:val="20"/>
          <w:szCs w:val="20"/>
        </w:rPr>
        <w:t xml:space="preserve"> &lt;- </w:t>
      </w:r>
      <w:proofErr w:type="spellStart"/>
      <w:proofErr w:type="gramStart"/>
      <w:r w:rsidRPr="00B91945">
        <w:rPr>
          <w:sz w:val="20"/>
          <w:szCs w:val="20"/>
        </w:rPr>
        <w:t>average.path</w:t>
      </w:r>
      <w:proofErr w:type="gramEnd"/>
      <w:r w:rsidRPr="00B91945">
        <w:rPr>
          <w:sz w:val="20"/>
          <w:szCs w:val="20"/>
        </w:rPr>
        <w:t>.length</w:t>
      </w:r>
      <w:proofErr w:type="spellEnd"/>
      <w:r w:rsidRPr="00B91945">
        <w:rPr>
          <w:sz w:val="20"/>
          <w:szCs w:val="20"/>
        </w:rPr>
        <w:t>(</w:t>
      </w:r>
      <w:proofErr w:type="spellStart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>))</w:t>
      </w:r>
    </w:p>
    <w:p w14:paraId="29A83915" w14:textId="77777777" w:rsidR="00854944" w:rsidRPr="00B91945" w:rsidRDefault="00854944" w:rsidP="00854944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>(</w:t>
      </w:r>
      <w:proofErr w:type="spellStart"/>
      <w:r w:rsidRPr="00B91945">
        <w:rPr>
          <w:sz w:val="20"/>
          <w:szCs w:val="20"/>
        </w:rPr>
        <w:t>transitivityDat</w:t>
      </w:r>
      <w:proofErr w:type="spellEnd"/>
      <w:r w:rsidRPr="00B91945">
        <w:rPr>
          <w:sz w:val="20"/>
          <w:szCs w:val="20"/>
        </w:rPr>
        <w:t xml:space="preserve"> &lt;- </w:t>
      </w:r>
      <w:proofErr w:type="gramStart"/>
      <w:r w:rsidRPr="00B91945">
        <w:rPr>
          <w:sz w:val="20"/>
          <w:szCs w:val="20"/>
        </w:rPr>
        <w:t>transitivity(</w:t>
      </w:r>
      <w:proofErr w:type="spellStart"/>
      <w:proofErr w:type="gramEnd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>, type = "</w:t>
      </w:r>
      <w:proofErr w:type="spellStart"/>
      <w:r w:rsidRPr="00B91945">
        <w:rPr>
          <w:sz w:val="20"/>
          <w:szCs w:val="20"/>
        </w:rPr>
        <w:t>localaverage</w:t>
      </w:r>
      <w:proofErr w:type="spellEnd"/>
      <w:r w:rsidRPr="00B91945">
        <w:rPr>
          <w:sz w:val="20"/>
          <w:szCs w:val="20"/>
        </w:rPr>
        <w:t>",isolates = "zero"))</w:t>
      </w:r>
    </w:p>
    <w:p w14:paraId="35A2AAE1" w14:textId="77777777" w:rsidR="00854944" w:rsidRPr="00B91945" w:rsidRDefault="00854944" w:rsidP="00854944">
      <w:pPr>
        <w:jc w:val="both"/>
        <w:rPr>
          <w:sz w:val="20"/>
          <w:szCs w:val="20"/>
        </w:rPr>
      </w:pPr>
      <w:proofErr w:type="spellStart"/>
      <w:proofErr w:type="gramStart"/>
      <w:r w:rsidRPr="00B91945">
        <w:rPr>
          <w:sz w:val="20"/>
          <w:szCs w:val="20"/>
        </w:rPr>
        <w:t>set.seed</w:t>
      </w:r>
      <w:proofErr w:type="spellEnd"/>
      <w:proofErr w:type="gramEnd"/>
      <w:r w:rsidRPr="00B91945">
        <w:rPr>
          <w:sz w:val="20"/>
          <w:szCs w:val="20"/>
        </w:rPr>
        <w:t>("20140513")</w:t>
      </w:r>
    </w:p>
    <w:p w14:paraId="3C8241D2" w14:textId="77777777" w:rsidR="00854944" w:rsidRPr="00B91945" w:rsidRDefault="00854944" w:rsidP="00854944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plot(</w:t>
      </w:r>
      <w:proofErr w:type="spellStart"/>
      <w:proofErr w:type="gramEnd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 xml:space="preserve">, </w:t>
      </w:r>
      <w:proofErr w:type="spellStart"/>
      <w:r w:rsidRPr="00B91945">
        <w:rPr>
          <w:sz w:val="20"/>
          <w:szCs w:val="20"/>
        </w:rPr>
        <w:t>vertex.color</w:t>
      </w:r>
      <w:proofErr w:type="spellEnd"/>
      <w:r w:rsidRPr="00B91945">
        <w:rPr>
          <w:sz w:val="20"/>
          <w:szCs w:val="20"/>
        </w:rPr>
        <w:t xml:space="preserve"> = </w:t>
      </w:r>
      <w:proofErr w:type="spellStart"/>
      <w:r w:rsidRPr="00B91945">
        <w:rPr>
          <w:sz w:val="20"/>
          <w:szCs w:val="20"/>
        </w:rPr>
        <w:t>communityEdgeBetwn$membership</w:t>
      </w:r>
      <w:proofErr w:type="spellEnd"/>
      <w:r w:rsidRPr="00B91945">
        <w:rPr>
          <w:sz w:val="20"/>
          <w:szCs w:val="20"/>
        </w:rPr>
        <w:t xml:space="preserve">, </w:t>
      </w:r>
      <w:proofErr w:type="spellStart"/>
      <w:r w:rsidRPr="00B91945">
        <w:rPr>
          <w:sz w:val="20"/>
          <w:szCs w:val="20"/>
        </w:rPr>
        <w:t>vertex.size</w:t>
      </w:r>
      <w:proofErr w:type="spellEnd"/>
      <w:r w:rsidRPr="00B91945">
        <w:rPr>
          <w:sz w:val="20"/>
          <w:szCs w:val="20"/>
        </w:rPr>
        <w:t xml:space="preserve"> = log(degree(</w:t>
      </w:r>
      <w:proofErr w:type="spellStart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 xml:space="preserve">) + 1), </w:t>
      </w:r>
      <w:proofErr w:type="spellStart"/>
      <w:r w:rsidRPr="00B91945">
        <w:rPr>
          <w:sz w:val="20"/>
          <w:szCs w:val="20"/>
        </w:rPr>
        <w:t>mark.groups</w:t>
      </w:r>
      <w:proofErr w:type="spellEnd"/>
      <w:r w:rsidRPr="00B91945">
        <w:rPr>
          <w:sz w:val="20"/>
          <w:szCs w:val="20"/>
        </w:rPr>
        <w:t xml:space="preserve"> = by(</w:t>
      </w:r>
      <w:proofErr w:type="spellStart"/>
      <w:r w:rsidRPr="00B91945">
        <w:rPr>
          <w:sz w:val="20"/>
          <w:szCs w:val="20"/>
        </w:rPr>
        <w:t>seq_along</w:t>
      </w:r>
      <w:proofErr w:type="spellEnd"/>
      <w:r w:rsidRPr="00B91945">
        <w:rPr>
          <w:sz w:val="20"/>
          <w:szCs w:val="20"/>
        </w:rPr>
        <w:t>(</w:t>
      </w:r>
      <w:proofErr w:type="spellStart"/>
      <w:r w:rsidRPr="00B91945">
        <w:rPr>
          <w:sz w:val="20"/>
          <w:szCs w:val="20"/>
        </w:rPr>
        <w:t>communityEdgeBetwn$membership</w:t>
      </w:r>
      <w:proofErr w:type="spellEnd"/>
      <w:r w:rsidRPr="00B91945">
        <w:rPr>
          <w:sz w:val="20"/>
          <w:szCs w:val="20"/>
        </w:rPr>
        <w:t xml:space="preserve">), </w:t>
      </w:r>
      <w:proofErr w:type="spellStart"/>
      <w:r w:rsidRPr="00B91945">
        <w:rPr>
          <w:sz w:val="20"/>
          <w:szCs w:val="20"/>
        </w:rPr>
        <w:t>communityEdgeBetwn$membership</w:t>
      </w:r>
      <w:proofErr w:type="spellEnd"/>
      <w:r w:rsidRPr="00B91945">
        <w:rPr>
          <w:sz w:val="20"/>
          <w:szCs w:val="20"/>
        </w:rPr>
        <w:t>, invisible))</w:t>
      </w:r>
    </w:p>
    <w:p w14:paraId="6C23E516" w14:textId="77777777" w:rsidR="00854944" w:rsidRPr="00B91945" w:rsidRDefault="00854944" w:rsidP="00854944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>## Annotate</w:t>
      </w:r>
    </w:p>
    <w:p w14:paraId="381867FE" w14:textId="77777777" w:rsidR="00854944" w:rsidRPr="00B91945" w:rsidRDefault="00854944" w:rsidP="00854944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title(</w:t>
      </w:r>
      <w:proofErr w:type="gramEnd"/>
      <w:r w:rsidRPr="00B91945">
        <w:rPr>
          <w:sz w:val="20"/>
          <w:szCs w:val="20"/>
        </w:rPr>
        <w:t>"Stanford Facebook data", sub = "http://snap.stanford.edu/data/egonets-Facebook.html")</w:t>
      </w:r>
    </w:p>
    <w:p w14:paraId="1B5A3D70" w14:textId="77777777" w:rsidR="00854944" w:rsidRPr="00B91945" w:rsidRDefault="00854944" w:rsidP="00854944">
      <w:pPr>
        <w:jc w:val="both"/>
        <w:rPr>
          <w:sz w:val="20"/>
          <w:szCs w:val="20"/>
        </w:rPr>
      </w:pPr>
      <w:proofErr w:type="gramStart"/>
      <w:r w:rsidRPr="00B91945">
        <w:rPr>
          <w:sz w:val="20"/>
          <w:szCs w:val="20"/>
        </w:rPr>
        <w:t>text(</w:t>
      </w:r>
      <w:proofErr w:type="gramEnd"/>
      <w:r w:rsidRPr="00B91945">
        <w:rPr>
          <w:sz w:val="20"/>
          <w:szCs w:val="20"/>
        </w:rPr>
        <w:t xml:space="preserve">x = -1, y = -1,labels = </w:t>
      </w:r>
      <w:proofErr w:type="spellStart"/>
      <w:r w:rsidRPr="00B91945">
        <w:rPr>
          <w:sz w:val="20"/>
          <w:szCs w:val="20"/>
        </w:rPr>
        <w:t>sprintf</w:t>
      </w:r>
      <w:proofErr w:type="spellEnd"/>
      <w:r w:rsidRPr="00B91945">
        <w:rPr>
          <w:sz w:val="20"/>
          <w:szCs w:val="20"/>
        </w:rPr>
        <w:t>("Average path length: %.2f\</w:t>
      </w:r>
      <w:proofErr w:type="spellStart"/>
      <w:r w:rsidRPr="00B91945">
        <w:rPr>
          <w:sz w:val="20"/>
          <w:szCs w:val="20"/>
        </w:rPr>
        <w:t>nTransitivity</w:t>
      </w:r>
      <w:proofErr w:type="spellEnd"/>
      <w:r w:rsidRPr="00B91945">
        <w:rPr>
          <w:sz w:val="20"/>
          <w:szCs w:val="20"/>
        </w:rPr>
        <w:t xml:space="preserve">:%.2f", </w:t>
      </w:r>
      <w:proofErr w:type="spellStart"/>
      <w:r w:rsidRPr="00B91945">
        <w:rPr>
          <w:sz w:val="20"/>
          <w:szCs w:val="20"/>
        </w:rPr>
        <w:t>averagePathLength</w:t>
      </w:r>
      <w:proofErr w:type="spellEnd"/>
      <w:r w:rsidRPr="00B91945">
        <w:rPr>
          <w:sz w:val="20"/>
          <w:szCs w:val="20"/>
        </w:rPr>
        <w:t xml:space="preserve">, </w:t>
      </w:r>
      <w:proofErr w:type="spellStart"/>
      <w:r w:rsidRPr="00B91945">
        <w:rPr>
          <w:sz w:val="20"/>
          <w:szCs w:val="20"/>
        </w:rPr>
        <w:t>transitivityDat</w:t>
      </w:r>
      <w:proofErr w:type="spellEnd"/>
      <w:r w:rsidRPr="00B91945">
        <w:rPr>
          <w:sz w:val="20"/>
          <w:szCs w:val="20"/>
        </w:rPr>
        <w:t>))</w:t>
      </w:r>
    </w:p>
    <w:p w14:paraId="6FF3B412" w14:textId="77777777" w:rsidR="00854944" w:rsidRPr="00B91945" w:rsidRDefault="00854944" w:rsidP="00854944">
      <w:pPr>
        <w:jc w:val="both"/>
        <w:rPr>
          <w:sz w:val="20"/>
          <w:szCs w:val="20"/>
        </w:rPr>
      </w:pPr>
      <w:r w:rsidRPr="00B91945">
        <w:rPr>
          <w:sz w:val="20"/>
          <w:szCs w:val="20"/>
        </w:rPr>
        <w:t xml:space="preserve">deg2 &lt;- </w:t>
      </w:r>
      <w:proofErr w:type="gramStart"/>
      <w:r w:rsidRPr="00B91945">
        <w:rPr>
          <w:sz w:val="20"/>
          <w:szCs w:val="20"/>
        </w:rPr>
        <w:t>degree(</w:t>
      </w:r>
      <w:proofErr w:type="spellStart"/>
      <w:proofErr w:type="gramEnd"/>
      <w:r w:rsidRPr="00B91945">
        <w:rPr>
          <w:sz w:val="20"/>
          <w:szCs w:val="20"/>
        </w:rPr>
        <w:t>igraphDat</w:t>
      </w:r>
      <w:proofErr w:type="spellEnd"/>
      <w:r w:rsidRPr="00B91945">
        <w:rPr>
          <w:sz w:val="20"/>
          <w:szCs w:val="20"/>
        </w:rPr>
        <w:t>, mode="all")</w:t>
      </w:r>
    </w:p>
    <w:p w14:paraId="73501431" w14:textId="77777777" w:rsidR="00854944" w:rsidRPr="00B91945" w:rsidRDefault="00854944" w:rsidP="00854944">
      <w:pPr>
        <w:jc w:val="both"/>
        <w:rPr>
          <w:sz w:val="20"/>
          <w:szCs w:val="20"/>
        </w:rPr>
      </w:pPr>
      <w:proofErr w:type="spellStart"/>
      <w:proofErr w:type="gramStart"/>
      <w:r w:rsidRPr="00B91945">
        <w:rPr>
          <w:sz w:val="20"/>
          <w:szCs w:val="20"/>
        </w:rPr>
        <w:t>hist</w:t>
      </w:r>
      <w:proofErr w:type="spellEnd"/>
      <w:r w:rsidRPr="00B91945">
        <w:rPr>
          <w:sz w:val="20"/>
          <w:szCs w:val="20"/>
        </w:rPr>
        <w:t>(</w:t>
      </w:r>
      <w:proofErr w:type="gramEnd"/>
      <w:r w:rsidRPr="00B91945">
        <w:rPr>
          <w:sz w:val="20"/>
          <w:szCs w:val="20"/>
        </w:rPr>
        <w:t>deg2, breaks=1:vcount(first)-1, main="Histogram of node degree")</w:t>
      </w:r>
    </w:p>
    <w:p w14:paraId="4ADF865B" w14:textId="77777777" w:rsidR="00854944" w:rsidRPr="00854944" w:rsidRDefault="00854944" w:rsidP="009F54CE">
      <w:pPr>
        <w:jc w:val="both"/>
        <w:rPr>
          <w:sz w:val="24"/>
          <w:szCs w:val="24"/>
        </w:rPr>
      </w:pPr>
    </w:p>
    <w:p w14:paraId="64F0DFD1" w14:textId="1063BB30" w:rsidR="005D28B4" w:rsidRDefault="00854944" w:rsidP="009F54CE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785E50" wp14:editId="27A21747">
            <wp:extent cx="5721350" cy="32194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B2069" w14:textId="5067058B" w:rsidR="00854944" w:rsidRDefault="00854944" w:rsidP="009F54CE">
      <w:pPr>
        <w:jc w:val="both"/>
        <w:rPr>
          <w:sz w:val="24"/>
          <w:szCs w:val="24"/>
        </w:rPr>
      </w:pPr>
    </w:p>
    <w:p w14:paraId="1B4C79D5" w14:textId="0DEEA7DA" w:rsidR="00854944" w:rsidRPr="00854944" w:rsidRDefault="00854944" w:rsidP="009F54CE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56B905" wp14:editId="09F4C322">
            <wp:extent cx="5238750" cy="3879850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87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DCA93" w14:textId="380DACDB" w:rsidR="009F54CE" w:rsidRDefault="00B91945" w:rsidP="009F54CE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3929E773" wp14:editId="39D7A777">
            <wp:extent cx="5727700" cy="838200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D18DC" w14:textId="2E9F9ED1" w:rsidR="00486B06" w:rsidRDefault="00486B06" w:rsidP="009F54CE">
      <w:pPr>
        <w:jc w:val="both"/>
        <w:rPr>
          <w:b/>
          <w:sz w:val="24"/>
          <w:szCs w:val="24"/>
        </w:rPr>
      </w:pPr>
    </w:p>
    <w:p w14:paraId="5C93E941" w14:textId="77777777" w:rsidR="00486B06" w:rsidRPr="00B91945" w:rsidRDefault="00486B06" w:rsidP="00486B06">
      <w:pPr>
        <w:jc w:val="both"/>
        <w:rPr>
          <w:b/>
        </w:rPr>
      </w:pPr>
      <w:r w:rsidRPr="00B91945">
        <w:rPr>
          <w:b/>
        </w:rPr>
        <w:t>l) Prepare a histogram of ‘Frequency' vs 'Degree of Vertices'</w:t>
      </w:r>
      <w:bookmarkStart w:id="0" w:name="_GoBack"/>
      <w:bookmarkEnd w:id="0"/>
    </w:p>
    <w:p w14:paraId="3C9C8B2C" w14:textId="28DDAB79" w:rsidR="00486B06" w:rsidRDefault="00486B06" w:rsidP="009F54CE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ode-</w:t>
      </w:r>
    </w:p>
    <w:p w14:paraId="692E8370" w14:textId="77777777" w:rsidR="00486B06" w:rsidRPr="00486B06" w:rsidRDefault="00486B06" w:rsidP="00486B06">
      <w:pPr>
        <w:jc w:val="both"/>
        <w:rPr>
          <w:sz w:val="20"/>
          <w:szCs w:val="20"/>
        </w:rPr>
      </w:pPr>
      <w:proofErr w:type="spellStart"/>
      <w:proofErr w:type="gramStart"/>
      <w:r w:rsidRPr="00486B06">
        <w:rPr>
          <w:sz w:val="20"/>
          <w:szCs w:val="20"/>
        </w:rPr>
        <w:t>hist</w:t>
      </w:r>
      <w:proofErr w:type="spellEnd"/>
      <w:r w:rsidRPr="00486B06">
        <w:rPr>
          <w:sz w:val="20"/>
          <w:szCs w:val="20"/>
        </w:rPr>
        <w:t>(</w:t>
      </w:r>
      <w:proofErr w:type="gramEnd"/>
      <w:r w:rsidRPr="00486B06">
        <w:rPr>
          <w:sz w:val="20"/>
          <w:szCs w:val="20"/>
        </w:rPr>
        <w:t>deg2,</w:t>
      </w:r>
    </w:p>
    <w:p w14:paraId="38754CB5" w14:textId="77777777" w:rsidR="00486B06" w:rsidRPr="00486B06" w:rsidRDefault="00486B06" w:rsidP="00486B06">
      <w:pPr>
        <w:jc w:val="both"/>
        <w:rPr>
          <w:sz w:val="20"/>
          <w:szCs w:val="20"/>
        </w:rPr>
      </w:pPr>
      <w:r w:rsidRPr="00486B06">
        <w:rPr>
          <w:sz w:val="20"/>
          <w:szCs w:val="20"/>
        </w:rPr>
        <w:t xml:space="preserve">     main="Histogram",</w:t>
      </w:r>
    </w:p>
    <w:p w14:paraId="070CA09C" w14:textId="77777777" w:rsidR="00486B06" w:rsidRPr="00486B06" w:rsidRDefault="00486B06" w:rsidP="00486B06">
      <w:pPr>
        <w:jc w:val="both"/>
        <w:rPr>
          <w:sz w:val="20"/>
          <w:szCs w:val="20"/>
        </w:rPr>
      </w:pPr>
      <w:r w:rsidRPr="00486B06">
        <w:rPr>
          <w:sz w:val="20"/>
          <w:szCs w:val="20"/>
        </w:rPr>
        <w:t xml:space="preserve">     </w:t>
      </w:r>
      <w:proofErr w:type="spellStart"/>
      <w:r w:rsidRPr="00486B06">
        <w:rPr>
          <w:sz w:val="20"/>
          <w:szCs w:val="20"/>
        </w:rPr>
        <w:t>xlab</w:t>
      </w:r>
      <w:proofErr w:type="spellEnd"/>
      <w:r w:rsidRPr="00486B06">
        <w:rPr>
          <w:sz w:val="20"/>
          <w:szCs w:val="20"/>
        </w:rPr>
        <w:t>="Degree of vertices",</w:t>
      </w:r>
    </w:p>
    <w:p w14:paraId="0A7A46E2" w14:textId="77777777" w:rsidR="00486B06" w:rsidRPr="00486B06" w:rsidRDefault="00486B06" w:rsidP="00486B06">
      <w:pPr>
        <w:jc w:val="both"/>
        <w:rPr>
          <w:sz w:val="20"/>
          <w:szCs w:val="20"/>
        </w:rPr>
      </w:pPr>
      <w:r w:rsidRPr="00486B06">
        <w:rPr>
          <w:sz w:val="20"/>
          <w:szCs w:val="20"/>
        </w:rPr>
        <w:t xml:space="preserve">     </w:t>
      </w:r>
      <w:proofErr w:type="spellStart"/>
      <w:r w:rsidRPr="00486B06">
        <w:rPr>
          <w:sz w:val="20"/>
          <w:szCs w:val="20"/>
        </w:rPr>
        <w:t>xlim</w:t>
      </w:r>
      <w:proofErr w:type="spellEnd"/>
      <w:r w:rsidRPr="00486B06">
        <w:rPr>
          <w:sz w:val="20"/>
          <w:szCs w:val="20"/>
        </w:rPr>
        <w:t>=</w:t>
      </w:r>
      <w:proofErr w:type="gramStart"/>
      <w:r w:rsidRPr="00486B06">
        <w:rPr>
          <w:sz w:val="20"/>
          <w:szCs w:val="20"/>
        </w:rPr>
        <w:t>c(</w:t>
      </w:r>
      <w:proofErr w:type="gramEnd"/>
      <w:r w:rsidRPr="00486B06">
        <w:rPr>
          <w:sz w:val="20"/>
          <w:szCs w:val="20"/>
        </w:rPr>
        <w:t>0,100),</w:t>
      </w:r>
    </w:p>
    <w:p w14:paraId="0FFE0726" w14:textId="77777777" w:rsidR="00486B06" w:rsidRPr="00486B06" w:rsidRDefault="00486B06" w:rsidP="00486B06">
      <w:pPr>
        <w:jc w:val="both"/>
        <w:rPr>
          <w:sz w:val="20"/>
          <w:szCs w:val="20"/>
        </w:rPr>
      </w:pPr>
      <w:r w:rsidRPr="00486B06">
        <w:rPr>
          <w:sz w:val="20"/>
          <w:szCs w:val="20"/>
        </w:rPr>
        <w:t xml:space="preserve">     col="</w:t>
      </w:r>
      <w:proofErr w:type="spellStart"/>
      <w:r w:rsidRPr="00486B06">
        <w:rPr>
          <w:sz w:val="20"/>
          <w:szCs w:val="20"/>
        </w:rPr>
        <w:t>darkmagenta</w:t>
      </w:r>
      <w:proofErr w:type="spellEnd"/>
      <w:r w:rsidRPr="00486B06">
        <w:rPr>
          <w:sz w:val="20"/>
          <w:szCs w:val="20"/>
        </w:rPr>
        <w:t>",</w:t>
      </w:r>
    </w:p>
    <w:p w14:paraId="1F64F561" w14:textId="77777777" w:rsidR="00486B06" w:rsidRPr="00486B06" w:rsidRDefault="00486B06" w:rsidP="00486B06">
      <w:pPr>
        <w:jc w:val="both"/>
        <w:rPr>
          <w:sz w:val="20"/>
          <w:szCs w:val="20"/>
        </w:rPr>
      </w:pPr>
      <w:r w:rsidRPr="00486B06">
        <w:rPr>
          <w:sz w:val="20"/>
          <w:szCs w:val="20"/>
        </w:rPr>
        <w:t xml:space="preserve">     </w:t>
      </w:r>
      <w:proofErr w:type="spellStart"/>
      <w:r w:rsidRPr="00486B06">
        <w:rPr>
          <w:sz w:val="20"/>
          <w:szCs w:val="20"/>
        </w:rPr>
        <w:t>freq</w:t>
      </w:r>
      <w:proofErr w:type="spellEnd"/>
      <w:r w:rsidRPr="00486B06">
        <w:rPr>
          <w:sz w:val="20"/>
          <w:szCs w:val="20"/>
        </w:rPr>
        <w:t>=TRUE</w:t>
      </w:r>
    </w:p>
    <w:p w14:paraId="5B0802AB" w14:textId="7F264308" w:rsidR="00486B06" w:rsidRPr="00486B06" w:rsidRDefault="00486B06" w:rsidP="00486B06">
      <w:pPr>
        <w:jc w:val="both"/>
        <w:rPr>
          <w:sz w:val="20"/>
          <w:szCs w:val="20"/>
        </w:rPr>
      </w:pPr>
      <w:r w:rsidRPr="00486B06">
        <w:rPr>
          <w:sz w:val="20"/>
          <w:szCs w:val="20"/>
        </w:rPr>
        <w:t>)</w:t>
      </w:r>
    </w:p>
    <w:p w14:paraId="30B4D27B" w14:textId="3C22CA06" w:rsidR="00486B06" w:rsidRDefault="00486B06" w:rsidP="009F54CE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7DFAC5CD" wp14:editId="718B767A">
            <wp:extent cx="5722620" cy="3215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D1176" w14:textId="205B289E" w:rsidR="00486B06" w:rsidRDefault="00486B06" w:rsidP="009F54CE">
      <w:pPr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399B3AD0" wp14:editId="29F08146">
            <wp:extent cx="5722620" cy="37185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71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204AC" w14:textId="77777777" w:rsidR="00486B06" w:rsidRPr="009F54CE" w:rsidRDefault="00486B06" w:rsidP="009F54CE">
      <w:pPr>
        <w:jc w:val="both"/>
        <w:rPr>
          <w:b/>
          <w:sz w:val="24"/>
          <w:szCs w:val="24"/>
        </w:rPr>
      </w:pPr>
    </w:p>
    <w:sectPr w:rsidR="00486B06" w:rsidRPr="009F54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7D6DC6"/>
    <w:multiLevelType w:val="hybridMultilevel"/>
    <w:tmpl w:val="C884F768"/>
    <w:lvl w:ilvl="0" w:tplc="84EA75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8C4511"/>
    <w:multiLevelType w:val="hybridMultilevel"/>
    <w:tmpl w:val="6B66C730"/>
    <w:lvl w:ilvl="0" w:tplc="5802BBA0">
      <w:start w:val="1"/>
      <w:numFmt w:val="lowerRoman"/>
      <w:lvlText w:val="%1)"/>
      <w:lvlJc w:val="left"/>
      <w:pPr>
        <w:ind w:left="768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NzYxsDAzNzM2MbZQ0lEKTi0uzszPAykwqQUA0Dnt4SwAAAA="/>
  </w:docVars>
  <w:rsids>
    <w:rsidRoot w:val="009F54CE"/>
    <w:rsid w:val="00307BD5"/>
    <w:rsid w:val="00486B06"/>
    <w:rsid w:val="005D28B4"/>
    <w:rsid w:val="0061755B"/>
    <w:rsid w:val="0084089B"/>
    <w:rsid w:val="00854944"/>
    <w:rsid w:val="009F54CE"/>
    <w:rsid w:val="00B91945"/>
    <w:rsid w:val="00BE735C"/>
    <w:rsid w:val="00C4407C"/>
    <w:rsid w:val="00C93C37"/>
    <w:rsid w:val="00CB52F3"/>
    <w:rsid w:val="00D926A3"/>
    <w:rsid w:val="00E734A1"/>
    <w:rsid w:val="00FA2D56"/>
    <w:rsid w:val="00FC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378DA"/>
  <w15:chartTrackingRefBased/>
  <w15:docId w15:val="{3710DD7B-5CF6-4458-9AA2-FCF1619D8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54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D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D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926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snap.stanford.edu/data/" TargetMode="External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Bhandari</dc:creator>
  <cp:keywords/>
  <dc:description/>
  <cp:lastModifiedBy>Vaibhav Bhandari</cp:lastModifiedBy>
  <cp:revision>4</cp:revision>
  <dcterms:created xsi:type="dcterms:W3CDTF">2018-10-23T12:22:00Z</dcterms:created>
  <dcterms:modified xsi:type="dcterms:W3CDTF">2018-10-23T13:17:00Z</dcterms:modified>
</cp:coreProperties>
</file>